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CA23DF" w14:textId="713D7FE9" w:rsidR="00D077E9" w:rsidRDefault="008C74C0" w:rsidP="00D70D02">
      <w:r>
        <w:rPr>
          <w:noProof/>
        </w:rPr>
        <w:drawing>
          <wp:anchor distT="0" distB="0" distL="114300" distR="114300" simplePos="0" relativeHeight="251658240" behindDoc="1" locked="0" layoutInCell="1" allowOverlap="1" wp14:anchorId="63252B05" wp14:editId="7F80229F">
            <wp:simplePos x="0" y="0"/>
            <wp:positionH relativeFrom="column">
              <wp:posOffset>-746975</wp:posOffset>
            </wp:positionH>
            <wp:positionV relativeFrom="page">
              <wp:posOffset>-12700</wp:posOffset>
            </wp:positionV>
            <wp:extent cx="7760970" cy="6684010"/>
            <wp:effectExtent l="0" t="0" r="0" b="2540"/>
            <wp:wrapNone/>
            <wp:docPr id="1" name="Picture 1" descr="street view with city buildings, market and street s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7-1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0970" cy="6684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Y="-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80"/>
      </w:tblGrid>
      <w:tr w:rsidR="00D077E9" w14:paraId="2B676A81" w14:textId="77777777" w:rsidTr="00D077E9">
        <w:trPr>
          <w:trHeight w:val="189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74CEF986" w14:textId="7B1E1898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42A1AA3" wp14:editId="6E4CD30D">
                      <wp:extent cx="3528695" cy="1210614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28695" cy="121061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3AE79A0" w14:textId="494D5A57" w:rsidR="00D077E9" w:rsidRPr="00D86945" w:rsidRDefault="00F54CC9" w:rsidP="00D077E9">
                                  <w:pPr>
                                    <w:pStyle w:val="Title"/>
                                    <w:spacing w:after="0"/>
                                  </w:pPr>
                                  <w:r>
                                    <w:t>SID POLIBATA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42A1AA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277.85pt;height:95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" filled="f" stroked="f" strokeweight=".5pt">
                      <v:textbox>
                        <w:txbxContent>
                          <w:p w14:paraId="23AE79A0" w14:textId="494D5A57" w:rsidR="00D077E9" w:rsidRPr="00D86945" w:rsidRDefault="00F54CC9" w:rsidP="00D077E9">
                            <w:pPr>
                              <w:pStyle w:val="Title"/>
                              <w:spacing w:after="0"/>
                            </w:pPr>
                            <w:r>
                              <w:t>SID POLIBATAM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43478FE0" w14:textId="77777777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44992E2" wp14:editId="6594B700">
                      <wp:extent cx="1390918" cy="0"/>
                      <wp:effectExtent l="0" t="19050" r="19050" b="1905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90918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35EC994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0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" strokecolor="#082a75 [3215]" strokeweight="3pt">
                      <w10:anchorlock/>
                    </v:line>
                  </w:pict>
                </mc:Fallback>
              </mc:AlternateContent>
            </w:r>
          </w:p>
        </w:tc>
      </w:tr>
      <w:tr w:rsidR="00D077E9" w14:paraId="3DB0F720" w14:textId="77777777" w:rsidTr="00D077E9">
        <w:trPr>
          <w:trHeight w:val="7636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396DA072" w14:textId="098ACF26" w:rsidR="00D077E9" w:rsidRDefault="008C74C0" w:rsidP="00D077E9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0E38377E" wp14:editId="56F333DB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1437005</wp:posOffset>
                      </wp:positionV>
                      <wp:extent cx="2717800" cy="1828800"/>
                      <wp:effectExtent l="0" t="0" r="635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17800" cy="1828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B9B6EC" w14:textId="317DE336" w:rsidR="008C74C0" w:rsidRDefault="008C74C0">
                                  <w:r>
                                    <w:t>Versi: 1.0.0</w:t>
                                  </w:r>
                                </w:p>
                                <w:p w14:paraId="77EC1574" w14:textId="43DE2562" w:rsidR="008C74C0" w:rsidRDefault="008C74C0">
                                  <w:r>
                                    <w:t>Halaman: [jumlah halaman]</w:t>
                                  </w:r>
                                </w:p>
                                <w:p w14:paraId="3C4D0664" w14:textId="38BD6605" w:rsidR="008C74C0" w:rsidRDefault="008C74C0">
                                  <w:r>
                                    <w:t>Status: Final</w:t>
                                  </w:r>
                                </w:p>
                                <w:p w14:paraId="54FFA1CF" w14:textId="620DF411" w:rsidR="008C74C0" w:rsidRDefault="008C74C0">
                                  <w:r>
                                    <w:t>Confidentiality: Publik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38377E" id="Text Box 2" o:spid="_x0000_s1027" type="#_x0000_t202" style="position:absolute;margin-left:.4pt;margin-top:113.15pt;width:214pt;height:2in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" stroked="f">
                      <v:textbox>
                        <w:txbxContent>
                          <w:p w14:paraId="5BB9B6EC" w14:textId="317DE336" w:rsidR="008C74C0" w:rsidRDefault="008C74C0">
                            <w:r>
                              <w:t>Versi: 1.0.0</w:t>
                            </w:r>
                          </w:p>
                          <w:p w14:paraId="77EC1574" w14:textId="43DE2562" w:rsidR="008C74C0" w:rsidRDefault="008C74C0">
                            <w:r>
                              <w:t>Halaman: [jumlah halaman]</w:t>
                            </w:r>
                          </w:p>
                          <w:p w14:paraId="3C4D0664" w14:textId="38BD6605" w:rsidR="008C74C0" w:rsidRDefault="008C74C0">
                            <w:r>
                              <w:t>Status: Final</w:t>
                            </w:r>
                          </w:p>
                          <w:p w14:paraId="54FFA1CF" w14:textId="620DF411" w:rsidR="008C74C0" w:rsidRDefault="008C74C0">
                            <w:r>
                              <w:t>Confidentiality: Publik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D077E9" w14:paraId="3445D824" w14:textId="77777777" w:rsidTr="00D077E9">
        <w:trPr>
          <w:trHeight w:val="2171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id w:val="1080870105"/>
              <w:placeholder>
                <w:docPart w:val="57E0076C2C384570A13C9C9554142321"/>
              </w:placeholder>
              <w15:appearance w15:val="hidden"/>
            </w:sdtPr>
            <w:sdtEndPr/>
            <w:sdtContent>
              <w:p w14:paraId="49056BEE" w14:textId="4F0EB1EF" w:rsidR="00D077E9" w:rsidRDefault="00D077E9" w:rsidP="00D077E9">
                <w:r w:rsidRPr="00D86945">
                  <w:rPr>
                    <w:rStyle w:val="SubtitleChar"/>
                    <w:b w:val="0"/>
                  </w:rPr>
                  <w:fldChar w:fldCharType="begin"/>
                </w:r>
                <w:r w:rsidRPr="00D86945">
                  <w:rPr>
                    <w:rStyle w:val="SubtitleChar"/>
                    <w:b w:val="0"/>
                  </w:rPr>
                  <w:instrText xml:space="preserve"> DATE  \@ "MMMM d"  \* MERGEFORMAT </w:instrText>
                </w:r>
                <w:r w:rsidRPr="00D86945">
                  <w:rPr>
                    <w:rStyle w:val="SubtitleChar"/>
                    <w:b w:val="0"/>
                  </w:rPr>
                  <w:fldChar w:fldCharType="separate"/>
                </w:r>
                <w:r w:rsidR="00F54CC9">
                  <w:rPr>
                    <w:rStyle w:val="SubtitleChar"/>
                    <w:b w:val="0"/>
                    <w:noProof/>
                  </w:rPr>
                  <w:t>March 9</w:t>
                </w:r>
                <w:r w:rsidRPr="00D86945">
                  <w:rPr>
                    <w:rStyle w:val="SubtitleChar"/>
                    <w:b w:val="0"/>
                  </w:rPr>
                  <w:fldChar w:fldCharType="end"/>
                </w:r>
              </w:p>
            </w:sdtContent>
          </w:sdt>
          <w:p w14:paraId="700A531D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  <w:r w:rsidRPr="00D86945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153D5F1B" wp14:editId="6E765C0F">
                      <wp:extent cx="1493949" cy="0"/>
                      <wp:effectExtent l="0" t="19050" r="30480" b="19050"/>
                      <wp:docPr id="6" name="Straight Connector 6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93949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4CE532F7" id="Straight Connector 6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7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" strokecolor="#082a75 [3215]" strokeweight="3pt">
                      <w10:anchorlock/>
                    </v:line>
                  </w:pict>
                </mc:Fallback>
              </mc:AlternateContent>
            </w:r>
          </w:p>
          <w:p w14:paraId="57236E94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0556051A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500E680C" w14:textId="0CF9624E" w:rsidR="00D077E9" w:rsidRDefault="00786863" w:rsidP="00D077E9">
            <w:sdt>
              <w:sdtPr>
                <w:id w:val="-1740469667"/>
                <w:placeholder>
                  <w:docPart w:val="20A4E297B3A84562ACA597D03E010EE3"/>
                </w:placeholder>
                <w15:appearance w15:val="hidden"/>
              </w:sdtPr>
              <w:sdtEndPr/>
              <w:sdtContent>
                <w:r w:rsidR="008C74C0">
                  <w:t>TEKNIK INFORMATIKA POLITEKNIK NEGERI BATAM</w:t>
                </w:r>
              </w:sdtContent>
            </w:sdt>
          </w:p>
          <w:p w14:paraId="53BA77A3" w14:textId="3A4B4466" w:rsidR="00D077E9" w:rsidRDefault="008C74C0" w:rsidP="00D077E9">
            <w:r>
              <w:t>Disusun oleh</w:t>
            </w:r>
            <w:r w:rsidR="00D077E9" w:rsidRPr="00B231E5">
              <w:t>:</w:t>
            </w:r>
            <w:r w:rsidR="00D077E9">
              <w:t xml:space="preserve"> </w:t>
            </w:r>
            <w:sdt>
              <w:sdtPr>
                <w:alias w:val="Your Name"/>
                <w:tag w:val="Your Name"/>
                <w:id w:val="-180584491"/>
                <w:placeholder>
                  <w:docPart w:val="84D77EF393B74D4F8DADB0819108459A"/>
                </w:placeholder>
                <w:dataBinding w:prefixMappings="xmlns:ns0='http://schemas.microsoft.com/office/2006/coverPageProps' " w:xpath="/ns0:CoverPageProperties[1]/ns0:CompanyFax[1]" w:storeItemID="{55AF091B-3C7A-41E3-B477-F2FDAA23CFDA}"/>
                <w15:appearance w15:val="hidden"/>
                <w:text w:multiLine="1"/>
              </w:sdtPr>
              <w:sdtEndPr/>
              <w:sdtContent>
                <w:r w:rsidR="00F54CC9">
                  <w:t>Ayusda Renjani, Evriska Dayanti, Richardo Philips</w:t>
                </w:r>
              </w:sdtContent>
            </w:sdt>
          </w:p>
          <w:p w14:paraId="338C9BE8" w14:textId="77777777" w:rsidR="00D077E9" w:rsidRPr="00D86945" w:rsidRDefault="00D077E9" w:rsidP="00D077E9">
            <w:pPr>
              <w:rPr>
                <w:noProof/>
                <w:sz w:val="10"/>
                <w:szCs w:val="10"/>
              </w:rPr>
            </w:pPr>
          </w:p>
        </w:tc>
      </w:tr>
    </w:tbl>
    <w:p w14:paraId="7681B424" w14:textId="68D29225" w:rsidR="00D077E9" w:rsidRDefault="00D077E9">
      <w:pPr>
        <w:spacing w:after="2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F021484" wp14:editId="15585E6B">
                <wp:simplePos x="0" y="0"/>
                <wp:positionH relativeFrom="column">
                  <wp:posOffset>-746975</wp:posOffset>
                </wp:positionH>
                <wp:positionV relativeFrom="page">
                  <wp:posOffset>6670040</wp:posOffset>
                </wp:positionV>
                <wp:extent cx="7760970" cy="337439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0970" cy="337439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8858F4" id="Rectangle 2" o:spid="_x0000_s1026" alt="colored rectangle" style="position:absolute;margin-left:-58.8pt;margin-top:525.2pt;width:611.1pt;height:265.7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" fillcolor="#34aba2 [3206]" stroked="f" strokeweight="2pt">
                <w10:wrap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02B368C" wp14:editId="57BCE465">
                <wp:simplePos x="0" y="0"/>
                <wp:positionH relativeFrom="column">
                  <wp:posOffset>-205105</wp:posOffset>
                </wp:positionH>
                <wp:positionV relativeFrom="page">
                  <wp:posOffset>900430</wp:posOffset>
                </wp:positionV>
                <wp:extent cx="3938905" cy="8267700"/>
                <wp:effectExtent l="0" t="0" r="4445" b="0"/>
                <wp:wrapNone/>
                <wp:docPr id="3" name="Rectangle 3" descr="white rectangle for text on cov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8905" cy="8267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FABEC7" id="Rectangle 3" o:spid="_x0000_s1026" alt="white rectangle for text on cover" style="position:absolute;margin-left:-16.15pt;margin-top:70.9pt;width:310.15pt;height:651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" fillcolor="white [3212]" stroked="f" strokeweight="2pt">
                <w10:wrap anchory="page"/>
              </v:rect>
            </w:pict>
          </mc:Fallback>
        </mc:AlternateContent>
      </w:r>
      <w:r>
        <w:br w:type="page"/>
      </w:r>
    </w:p>
    <w:p w14:paraId="654D88B6" w14:textId="77777777" w:rsidR="00A2193E" w:rsidRDefault="00A2193E" w:rsidP="00A2193E">
      <w:pPr>
        <w:pStyle w:val="Heading1"/>
      </w:pPr>
      <w:bookmarkStart w:id="0" w:name="_Toc64153935"/>
      <w:r>
        <w:lastRenderedPageBreak/>
        <w:t>Identitas Proyek</w:t>
      </w:r>
      <w:bookmarkEnd w:id="0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371"/>
        <w:gridCol w:w="315"/>
        <w:gridCol w:w="6948"/>
      </w:tblGrid>
      <w:tr w:rsidR="00A2193E" w:rsidRPr="00B00E43" w14:paraId="00D2DBA6" w14:textId="77777777" w:rsidTr="00D5584A">
        <w:tc>
          <w:tcPr>
            <w:tcW w:w="2371" w:type="dxa"/>
          </w:tcPr>
          <w:p w14:paraId="6A8299C9" w14:textId="77777777" w:rsidR="00A2193E" w:rsidRPr="00B00E43" w:rsidRDefault="00A2193E" w:rsidP="00D5584A">
            <w:pPr>
              <w:spacing w:after="200"/>
            </w:pPr>
            <w:r w:rsidRPr="00B00E43">
              <w:t>Nomor ID</w:t>
            </w:r>
          </w:p>
        </w:tc>
        <w:tc>
          <w:tcPr>
            <w:tcW w:w="315" w:type="dxa"/>
          </w:tcPr>
          <w:p w14:paraId="2F52B4E6" w14:textId="77777777" w:rsidR="00A2193E" w:rsidRPr="00B00E43" w:rsidRDefault="00A2193E" w:rsidP="00D5584A">
            <w:pPr>
              <w:spacing w:after="200"/>
            </w:pPr>
            <w:r w:rsidRPr="00B00E43">
              <w:t xml:space="preserve">: </w:t>
            </w:r>
          </w:p>
        </w:tc>
        <w:tc>
          <w:tcPr>
            <w:tcW w:w="6948" w:type="dxa"/>
          </w:tcPr>
          <w:p w14:paraId="12F29F38" w14:textId="77777777" w:rsidR="00A2193E" w:rsidRPr="00B00E43" w:rsidRDefault="00A2193E" w:rsidP="00D5584A">
            <w:pPr>
              <w:spacing w:after="200"/>
              <w:rPr>
                <w:i/>
                <w:iCs/>
              </w:rPr>
            </w:pPr>
            <w:r w:rsidRPr="00B00E43">
              <w:rPr>
                <w:i/>
                <w:iCs/>
              </w:rPr>
              <w:t>[No</w:t>
            </w:r>
            <w:r>
              <w:rPr>
                <w:i/>
                <w:iCs/>
              </w:rPr>
              <w:t>mor</w:t>
            </w:r>
            <w:r w:rsidRPr="00B00E43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di jadwal</w:t>
            </w:r>
            <w:r w:rsidRPr="00B00E43">
              <w:rPr>
                <w:i/>
                <w:iCs/>
              </w:rPr>
              <w:t>]</w:t>
            </w:r>
          </w:p>
        </w:tc>
      </w:tr>
      <w:tr w:rsidR="00A2193E" w:rsidRPr="00B00E43" w14:paraId="6065EF63" w14:textId="77777777" w:rsidTr="00D5584A">
        <w:tc>
          <w:tcPr>
            <w:tcW w:w="2371" w:type="dxa"/>
          </w:tcPr>
          <w:p w14:paraId="34411A8A" w14:textId="77777777" w:rsidR="00A2193E" w:rsidRPr="00B00E43" w:rsidRDefault="00A2193E" w:rsidP="00D5584A">
            <w:pPr>
              <w:spacing w:after="200"/>
            </w:pPr>
            <w:r w:rsidRPr="00B00E43">
              <w:t>Pengusul Proyek</w:t>
            </w:r>
          </w:p>
        </w:tc>
        <w:tc>
          <w:tcPr>
            <w:tcW w:w="315" w:type="dxa"/>
          </w:tcPr>
          <w:p w14:paraId="40A3F28E" w14:textId="77777777" w:rsidR="00A2193E" w:rsidRPr="00B00E43" w:rsidRDefault="00A2193E" w:rsidP="00D5584A">
            <w:pPr>
              <w:spacing w:after="200"/>
            </w:pPr>
            <w:r w:rsidRPr="00B00E43">
              <w:t>:</w:t>
            </w:r>
          </w:p>
        </w:tc>
        <w:tc>
          <w:tcPr>
            <w:tcW w:w="6948" w:type="dxa"/>
          </w:tcPr>
          <w:p w14:paraId="6C9D0F6E" w14:textId="34DD3CA9" w:rsidR="00A2193E" w:rsidRPr="00B00E43" w:rsidRDefault="00E81ED0" w:rsidP="00D5584A">
            <w:pPr>
              <w:spacing w:after="200"/>
              <w:rPr>
                <w:i/>
                <w:iCs/>
              </w:rPr>
            </w:pPr>
            <w:r w:rsidRPr="00E81ED0">
              <w:rPr>
                <w:i/>
                <w:iCs/>
              </w:rPr>
              <w:t>Kepegawaian</w:t>
            </w:r>
          </w:p>
        </w:tc>
      </w:tr>
      <w:tr w:rsidR="00A2193E" w:rsidRPr="00B00E43" w14:paraId="5B819C7F" w14:textId="77777777" w:rsidTr="00D5584A">
        <w:trPr>
          <w:trHeight w:val="291"/>
        </w:trPr>
        <w:tc>
          <w:tcPr>
            <w:tcW w:w="2371" w:type="dxa"/>
          </w:tcPr>
          <w:p w14:paraId="419D8FB1" w14:textId="77777777" w:rsidR="00A2193E" w:rsidRPr="00B00E43" w:rsidRDefault="00A2193E" w:rsidP="00D5584A">
            <w:pPr>
              <w:spacing w:after="200"/>
            </w:pPr>
            <w:r w:rsidRPr="00B00E43">
              <w:t>Manajer proyek</w:t>
            </w:r>
          </w:p>
        </w:tc>
        <w:tc>
          <w:tcPr>
            <w:tcW w:w="315" w:type="dxa"/>
          </w:tcPr>
          <w:p w14:paraId="549E5443" w14:textId="77777777" w:rsidR="00A2193E" w:rsidRPr="00B00E43" w:rsidRDefault="00A2193E" w:rsidP="00D5584A">
            <w:pPr>
              <w:spacing w:after="200"/>
            </w:pPr>
            <w:r w:rsidRPr="00B00E43">
              <w:t>:</w:t>
            </w:r>
          </w:p>
        </w:tc>
        <w:tc>
          <w:tcPr>
            <w:tcW w:w="6948" w:type="dxa"/>
          </w:tcPr>
          <w:p w14:paraId="59137BCF" w14:textId="7F59F501" w:rsidR="00A2193E" w:rsidRPr="00B00E43" w:rsidRDefault="00E81ED0" w:rsidP="00E81ED0">
            <w:pPr>
              <w:spacing w:after="200"/>
              <w:rPr>
                <w:i/>
                <w:iCs/>
              </w:rPr>
            </w:pPr>
            <w:r w:rsidRPr="00E81ED0">
              <w:rPr>
                <w:i/>
                <w:iCs/>
              </w:rPr>
              <w:t>Swono Sibagariang, S.Kom., M.Kom.</w:t>
            </w:r>
          </w:p>
        </w:tc>
      </w:tr>
      <w:tr w:rsidR="00A2193E" w:rsidRPr="00B00E43" w14:paraId="2AC1A914" w14:textId="77777777" w:rsidTr="00D5584A">
        <w:tc>
          <w:tcPr>
            <w:tcW w:w="2371" w:type="dxa"/>
          </w:tcPr>
          <w:p w14:paraId="165DAE59" w14:textId="77777777" w:rsidR="00A2193E" w:rsidRPr="00B00E43" w:rsidRDefault="00A2193E" w:rsidP="00D5584A">
            <w:pPr>
              <w:spacing w:after="200"/>
            </w:pPr>
            <w:r w:rsidRPr="00B00E43">
              <w:t>Judul Proyek</w:t>
            </w:r>
          </w:p>
        </w:tc>
        <w:tc>
          <w:tcPr>
            <w:tcW w:w="315" w:type="dxa"/>
          </w:tcPr>
          <w:p w14:paraId="22F649A0" w14:textId="77777777" w:rsidR="00A2193E" w:rsidRPr="00B00E43" w:rsidRDefault="00A2193E" w:rsidP="00D5584A">
            <w:pPr>
              <w:spacing w:after="200"/>
            </w:pPr>
            <w:r w:rsidRPr="00B00E43">
              <w:t>:</w:t>
            </w:r>
          </w:p>
        </w:tc>
        <w:tc>
          <w:tcPr>
            <w:tcW w:w="6948" w:type="dxa"/>
          </w:tcPr>
          <w:p w14:paraId="5D7348EE" w14:textId="08DEC79E" w:rsidR="00A2193E" w:rsidRPr="00B00E43" w:rsidRDefault="00E81ED0" w:rsidP="00D5584A">
            <w:pPr>
              <w:spacing w:after="200"/>
              <w:rPr>
                <w:i/>
                <w:iCs/>
              </w:rPr>
            </w:pPr>
            <w:r>
              <w:rPr>
                <w:i/>
                <w:iCs/>
              </w:rPr>
              <w:t>SID POLIBATAM</w:t>
            </w:r>
          </w:p>
        </w:tc>
      </w:tr>
      <w:tr w:rsidR="00A2193E" w:rsidRPr="00B00E43" w14:paraId="3FE0C7C5" w14:textId="77777777" w:rsidTr="00D5584A">
        <w:tc>
          <w:tcPr>
            <w:tcW w:w="2371" w:type="dxa"/>
          </w:tcPr>
          <w:p w14:paraId="62803D34" w14:textId="77777777" w:rsidR="00A2193E" w:rsidRPr="00B00E43" w:rsidRDefault="00A2193E" w:rsidP="00D5584A">
            <w:pPr>
              <w:spacing w:after="200"/>
            </w:pPr>
            <w:r w:rsidRPr="00B00E43">
              <w:t>Luaran</w:t>
            </w:r>
          </w:p>
        </w:tc>
        <w:tc>
          <w:tcPr>
            <w:tcW w:w="315" w:type="dxa"/>
          </w:tcPr>
          <w:p w14:paraId="6CB8E508" w14:textId="77777777" w:rsidR="00A2193E" w:rsidRPr="00B00E43" w:rsidRDefault="00A2193E" w:rsidP="00D5584A">
            <w:pPr>
              <w:spacing w:after="200"/>
            </w:pPr>
            <w:r w:rsidRPr="00B00E43">
              <w:t>:</w:t>
            </w:r>
          </w:p>
        </w:tc>
        <w:tc>
          <w:tcPr>
            <w:tcW w:w="6948" w:type="dxa"/>
          </w:tcPr>
          <w:p w14:paraId="0C374863" w14:textId="0C4022CC" w:rsidR="00A2193E" w:rsidRPr="00B00E43" w:rsidRDefault="00E81ED0" w:rsidP="00D5584A">
            <w:pPr>
              <w:spacing w:after="200"/>
              <w:rPr>
                <w:i/>
                <w:iCs/>
              </w:rPr>
            </w:pPr>
            <w:r w:rsidRPr="00E81ED0">
              <w:rPr>
                <w:i/>
                <w:iCs/>
              </w:rPr>
              <w:t>Working Prototipe Aplikasi, Manual Book Aplikasi, Produk Multimedia (Logo, icon, poster promosi), HKI (Copyright), Penggunaan Internal Polibatam</w:t>
            </w:r>
          </w:p>
        </w:tc>
      </w:tr>
      <w:tr w:rsidR="00A2193E" w:rsidRPr="00B00E43" w14:paraId="640456E9" w14:textId="77777777" w:rsidTr="00D5584A">
        <w:tc>
          <w:tcPr>
            <w:tcW w:w="2371" w:type="dxa"/>
          </w:tcPr>
          <w:p w14:paraId="2D5CA72F" w14:textId="77777777" w:rsidR="00A2193E" w:rsidRPr="00B00E43" w:rsidRDefault="00A2193E" w:rsidP="00D5584A">
            <w:pPr>
              <w:spacing w:after="200"/>
            </w:pPr>
            <w:r w:rsidRPr="00B00E43">
              <w:t>Klien/Pelanggan</w:t>
            </w:r>
          </w:p>
        </w:tc>
        <w:tc>
          <w:tcPr>
            <w:tcW w:w="315" w:type="dxa"/>
          </w:tcPr>
          <w:p w14:paraId="56868F03" w14:textId="77777777" w:rsidR="00A2193E" w:rsidRPr="00B00E43" w:rsidRDefault="00A2193E" w:rsidP="00D5584A">
            <w:pPr>
              <w:spacing w:after="200"/>
            </w:pPr>
            <w:r w:rsidRPr="00B00E43">
              <w:t>:</w:t>
            </w:r>
          </w:p>
        </w:tc>
        <w:tc>
          <w:tcPr>
            <w:tcW w:w="6948" w:type="dxa"/>
          </w:tcPr>
          <w:p w14:paraId="0329573C" w14:textId="77777777" w:rsidR="00A2193E" w:rsidRPr="00B00E43" w:rsidRDefault="00A2193E" w:rsidP="00D5584A">
            <w:pPr>
              <w:spacing w:after="200"/>
              <w:rPr>
                <w:i/>
                <w:iCs/>
              </w:rPr>
            </w:pPr>
            <w:r w:rsidRPr="00B00E43">
              <w:rPr>
                <w:i/>
                <w:iCs/>
              </w:rPr>
              <w:t>[</w:t>
            </w:r>
            <w:r>
              <w:rPr>
                <w:i/>
                <w:iCs/>
              </w:rPr>
              <w:t>Jika ada</w:t>
            </w:r>
            <w:r w:rsidRPr="00B00E43">
              <w:rPr>
                <w:i/>
                <w:iCs/>
              </w:rPr>
              <w:t>]</w:t>
            </w:r>
          </w:p>
        </w:tc>
      </w:tr>
      <w:tr w:rsidR="00A2193E" w:rsidRPr="00B00E43" w14:paraId="337480B6" w14:textId="77777777" w:rsidTr="00D5584A">
        <w:tc>
          <w:tcPr>
            <w:tcW w:w="2371" w:type="dxa"/>
          </w:tcPr>
          <w:p w14:paraId="158718BE" w14:textId="77777777" w:rsidR="00A2193E" w:rsidRPr="00B00E43" w:rsidRDefault="00A2193E" w:rsidP="00D5584A">
            <w:pPr>
              <w:spacing w:after="200"/>
            </w:pPr>
            <w:r>
              <w:t>Pengarah (Dosen</w:t>
            </w:r>
            <w:r w:rsidRPr="00B00E43">
              <w:t xml:space="preserve"> </w:t>
            </w:r>
            <w:r>
              <w:t>&amp; Laboran)</w:t>
            </w:r>
          </w:p>
        </w:tc>
        <w:tc>
          <w:tcPr>
            <w:tcW w:w="315" w:type="dxa"/>
          </w:tcPr>
          <w:p w14:paraId="7ACCF14F" w14:textId="77777777" w:rsidR="00A2193E" w:rsidRPr="00B00E43" w:rsidRDefault="00A2193E" w:rsidP="00D5584A">
            <w:pPr>
              <w:spacing w:after="200"/>
            </w:pPr>
            <w:r w:rsidRPr="00B00E43">
              <w:t>:</w:t>
            </w:r>
          </w:p>
        </w:tc>
        <w:tc>
          <w:tcPr>
            <w:tcW w:w="6948" w:type="dxa"/>
          </w:tcPr>
          <w:p w14:paraId="23525E0F" w14:textId="044168EC" w:rsidR="00A2193E" w:rsidRPr="00B00E43" w:rsidRDefault="00A2193E" w:rsidP="00D5584A">
            <w:pPr>
              <w:numPr>
                <w:ilvl w:val="0"/>
                <w:numId w:val="2"/>
              </w:numPr>
              <w:ind w:left="469"/>
            </w:pPr>
            <w:r w:rsidRPr="00B00E43">
              <w:t>.</w:t>
            </w:r>
            <w:r w:rsidR="00E81ED0">
              <w:t xml:space="preserve"> </w:t>
            </w:r>
            <w:r w:rsidR="00E81ED0" w:rsidRPr="00E81ED0">
              <w:t>Ahmad Hamim Thohari, S.Tr., M.T</w:t>
            </w:r>
          </w:p>
          <w:p w14:paraId="29EF30C1" w14:textId="7E3C6692" w:rsidR="00A2193E" w:rsidRPr="00B00E43" w:rsidRDefault="00A2193E" w:rsidP="00D5584A">
            <w:pPr>
              <w:numPr>
                <w:ilvl w:val="0"/>
                <w:numId w:val="2"/>
              </w:numPr>
              <w:ind w:left="469"/>
            </w:pPr>
            <w:r w:rsidRPr="00B00E43">
              <w:t>.</w:t>
            </w:r>
            <w:r w:rsidR="00E81ED0">
              <w:t xml:space="preserve"> </w:t>
            </w:r>
            <w:r w:rsidR="00E81ED0" w:rsidRPr="00E81ED0">
              <w:t>Metta Santiputri, S.T., M.Sc., Ph.D</w:t>
            </w:r>
          </w:p>
          <w:p w14:paraId="582E24A5" w14:textId="7556B73E" w:rsidR="00A2193E" w:rsidRPr="00B00E43" w:rsidRDefault="00A2193E" w:rsidP="00D5584A">
            <w:pPr>
              <w:numPr>
                <w:ilvl w:val="0"/>
                <w:numId w:val="2"/>
              </w:numPr>
              <w:ind w:left="469"/>
              <w:rPr>
                <w:i/>
                <w:iCs/>
              </w:rPr>
            </w:pPr>
            <w:r w:rsidRPr="00B00E43">
              <w:t>.</w:t>
            </w:r>
            <w:r w:rsidR="00904FDB">
              <w:t xml:space="preserve"> </w:t>
            </w:r>
            <w:r w:rsidR="00904FDB" w:rsidRPr="00904FDB">
              <w:t>Swono Sibagariang, S.Kom., M.Kom.</w:t>
            </w:r>
          </w:p>
          <w:p w14:paraId="23550F11" w14:textId="77777777" w:rsidR="00A2193E" w:rsidRDefault="00A2193E" w:rsidP="00D5584A">
            <w:pPr>
              <w:numPr>
                <w:ilvl w:val="0"/>
                <w:numId w:val="2"/>
              </w:numPr>
              <w:ind w:left="469"/>
            </w:pPr>
            <w:r w:rsidRPr="00B00E43">
              <w:t>.</w:t>
            </w:r>
            <w:r w:rsidR="00904FDB">
              <w:t xml:space="preserve"> </w:t>
            </w:r>
            <w:r w:rsidR="00904FDB" w:rsidRPr="00904FDB">
              <w:t>Mira Chandra Kirana, S.T., M.T.</w:t>
            </w:r>
          </w:p>
          <w:p w14:paraId="10CF176C" w14:textId="77777777" w:rsidR="00904FDB" w:rsidRDefault="00904FDB" w:rsidP="00D5584A">
            <w:pPr>
              <w:numPr>
                <w:ilvl w:val="0"/>
                <w:numId w:val="2"/>
              </w:numPr>
              <w:ind w:left="469"/>
            </w:pPr>
            <w:r>
              <w:t xml:space="preserve">. </w:t>
            </w:r>
            <w:r w:rsidRPr="00904FDB">
              <w:t>Riki, S.Tr</w:t>
            </w:r>
          </w:p>
          <w:p w14:paraId="7D40A12F" w14:textId="316171DE" w:rsidR="00904FDB" w:rsidRPr="00B00E43" w:rsidRDefault="00904FDB" w:rsidP="00D5584A">
            <w:pPr>
              <w:numPr>
                <w:ilvl w:val="0"/>
                <w:numId w:val="2"/>
              </w:numPr>
              <w:ind w:left="469"/>
            </w:pPr>
            <w:r>
              <w:t xml:space="preserve">. </w:t>
            </w:r>
            <w:r w:rsidRPr="00904FDB">
              <w:t>Alfian, S.ST</w:t>
            </w:r>
          </w:p>
        </w:tc>
      </w:tr>
      <w:tr w:rsidR="00A2193E" w:rsidRPr="00B00E43" w14:paraId="693E26EC" w14:textId="77777777" w:rsidTr="00D5584A">
        <w:tc>
          <w:tcPr>
            <w:tcW w:w="2371" w:type="dxa"/>
          </w:tcPr>
          <w:p w14:paraId="177A8AAE" w14:textId="77777777" w:rsidR="00A2193E" w:rsidRPr="00B00E43" w:rsidRDefault="00A2193E" w:rsidP="00D5584A">
            <w:pPr>
              <w:spacing w:after="200"/>
            </w:pPr>
            <w:r>
              <w:t>Anggota Tim Mahasiswa</w:t>
            </w:r>
          </w:p>
        </w:tc>
        <w:tc>
          <w:tcPr>
            <w:tcW w:w="315" w:type="dxa"/>
          </w:tcPr>
          <w:p w14:paraId="5326F067" w14:textId="77777777" w:rsidR="00A2193E" w:rsidRPr="00B00E43" w:rsidRDefault="00A2193E" w:rsidP="00D5584A">
            <w:pPr>
              <w:spacing w:after="200"/>
            </w:pPr>
            <w:r w:rsidRPr="00B00E43">
              <w:t>:</w:t>
            </w:r>
          </w:p>
        </w:tc>
        <w:tc>
          <w:tcPr>
            <w:tcW w:w="6948" w:type="dxa"/>
          </w:tcPr>
          <w:p w14:paraId="17E18C4B" w14:textId="2A831BAC" w:rsidR="00A2193E" w:rsidRDefault="00A2193E" w:rsidP="00D5584A">
            <w:pPr>
              <w:numPr>
                <w:ilvl w:val="0"/>
                <w:numId w:val="3"/>
              </w:numPr>
              <w:ind w:left="469"/>
            </w:pPr>
            <w:r>
              <w:t>[</w:t>
            </w:r>
            <w:r w:rsidR="00F54CC9">
              <w:t>3311901003</w:t>
            </w:r>
            <w:r>
              <w:t>] – [</w:t>
            </w:r>
            <w:r w:rsidR="00F54CC9">
              <w:t>Evriska Dayanti</w:t>
            </w:r>
            <w:r>
              <w:t>]</w:t>
            </w:r>
          </w:p>
          <w:p w14:paraId="02C96F07" w14:textId="148FFFE0" w:rsidR="00F54CC9" w:rsidRDefault="00F54CC9" w:rsidP="00D5584A">
            <w:pPr>
              <w:numPr>
                <w:ilvl w:val="0"/>
                <w:numId w:val="3"/>
              </w:numPr>
              <w:ind w:left="469"/>
            </w:pPr>
            <w:r>
              <w:t xml:space="preserve">[3311901012] </w:t>
            </w:r>
            <w:r>
              <w:t>–</w:t>
            </w:r>
            <w:r>
              <w:t xml:space="preserve"> [Richardo Philips]</w:t>
            </w:r>
          </w:p>
          <w:p w14:paraId="7357FDBA" w14:textId="3AE8F940" w:rsidR="00F54CC9" w:rsidRPr="00B00E43" w:rsidRDefault="00F54CC9" w:rsidP="00D5584A">
            <w:pPr>
              <w:numPr>
                <w:ilvl w:val="0"/>
                <w:numId w:val="3"/>
              </w:numPr>
              <w:ind w:left="469"/>
            </w:pPr>
            <w:r>
              <w:t xml:space="preserve">[3311901019] </w:t>
            </w:r>
            <w:r>
              <w:t>–</w:t>
            </w:r>
            <w:r>
              <w:t xml:space="preserve"> [Ayusda Renjani]</w:t>
            </w:r>
          </w:p>
          <w:p w14:paraId="10781158" w14:textId="748BDD56" w:rsidR="00F643DA" w:rsidRPr="00B00E43" w:rsidRDefault="00F643DA" w:rsidP="00F54CC9"/>
        </w:tc>
      </w:tr>
    </w:tbl>
    <w:p w14:paraId="748E5E82" w14:textId="77777777" w:rsidR="00A2193E" w:rsidRDefault="00A2193E">
      <w:pPr>
        <w:spacing w:after="200"/>
      </w:pPr>
    </w:p>
    <w:p w14:paraId="6C8C8169" w14:textId="45CAC467" w:rsidR="00A2193E" w:rsidRDefault="00A2193E">
      <w:pPr>
        <w:spacing w:after="200"/>
        <w:rPr>
          <w:rFonts w:asciiTheme="majorHAnsi" w:eastAsiaTheme="majorEastAsia" w:hAnsiTheme="majorHAnsi" w:cstheme="majorBidi"/>
          <w:color w:val="061F57" w:themeColor="text2" w:themeShade="BF"/>
          <w:kern w:val="28"/>
          <w:sz w:val="52"/>
          <w:szCs w:val="32"/>
        </w:rPr>
      </w:pPr>
      <w:r>
        <w:br w:type="page"/>
      </w:r>
    </w:p>
    <w:p w14:paraId="68E8CBD3" w14:textId="1E84ED33" w:rsidR="00D077E9" w:rsidRDefault="000426B1" w:rsidP="00D077E9">
      <w:pPr>
        <w:pStyle w:val="Heading1"/>
      </w:pPr>
      <w:bookmarkStart w:id="1" w:name="_Toc64153936"/>
      <w:r>
        <w:lastRenderedPageBreak/>
        <w:t>Daftar Isi</w:t>
      </w:r>
      <w:bookmarkEnd w:id="1"/>
    </w:p>
    <w:sdt>
      <w:sdtPr>
        <w:rPr>
          <w:rFonts w:asciiTheme="minorHAnsi" w:eastAsiaTheme="minorEastAsia" w:hAnsiTheme="minorHAnsi" w:cstheme="minorBidi"/>
          <w:b/>
          <w:color w:val="082A75" w:themeColor="text2"/>
          <w:sz w:val="28"/>
          <w:szCs w:val="22"/>
        </w:rPr>
        <w:id w:val="-157689009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8F4D993" w14:textId="5BAA1FD8" w:rsidR="000426B1" w:rsidRDefault="000426B1">
          <w:pPr>
            <w:pStyle w:val="TOCHeading"/>
          </w:pPr>
        </w:p>
        <w:p w14:paraId="367B2E9D" w14:textId="6DE054E7" w:rsidR="00D319A1" w:rsidRDefault="000426B1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TOC \o "1-3" \h \z \u </w:instrText>
          </w:r>
          <w:r>
            <w:rPr>
              <w:bCs/>
              <w:noProof/>
            </w:rPr>
            <w:fldChar w:fldCharType="separate"/>
          </w:r>
          <w:hyperlink w:anchor="_Toc64153935" w:history="1">
            <w:r w:rsidR="00D319A1" w:rsidRPr="003A1224">
              <w:rPr>
                <w:rStyle w:val="Hyperlink"/>
                <w:noProof/>
              </w:rPr>
              <w:t>Identitas Proyek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35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2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2EB7FB27" w14:textId="420FD39E" w:rsidR="00D319A1" w:rsidRDefault="00786863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36" w:history="1">
            <w:r w:rsidR="00D319A1" w:rsidRPr="003A1224">
              <w:rPr>
                <w:rStyle w:val="Hyperlink"/>
                <w:noProof/>
              </w:rPr>
              <w:t>Daftar Isi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36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3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632AD0E5" w14:textId="4AA51334" w:rsidR="00D319A1" w:rsidRDefault="00786863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37" w:history="1">
            <w:r w:rsidR="00D319A1" w:rsidRPr="003A1224">
              <w:rPr>
                <w:rStyle w:val="Hyperlink"/>
                <w:noProof/>
              </w:rPr>
              <w:t>Riwayat Dokumen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37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4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7C9CD733" w14:textId="4C4CAB68" w:rsidR="00D319A1" w:rsidRDefault="00786863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38" w:history="1">
            <w:r w:rsidR="00D319A1" w:rsidRPr="003A1224">
              <w:rPr>
                <w:rStyle w:val="Hyperlink"/>
                <w:noProof/>
              </w:rPr>
              <w:t>Daftar Gambar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38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5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27F8C2F4" w14:textId="4F7E52CB" w:rsidR="00D319A1" w:rsidRDefault="00786863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39" w:history="1">
            <w:r w:rsidR="00D319A1" w:rsidRPr="003A1224">
              <w:rPr>
                <w:rStyle w:val="Hyperlink"/>
                <w:noProof/>
              </w:rPr>
              <w:t>Daftar Tabel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39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6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0D5BD533" w14:textId="1AD82D12" w:rsidR="00D319A1" w:rsidRDefault="00786863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0" w:history="1">
            <w:r w:rsidR="00D319A1" w:rsidRPr="003A1224">
              <w:rPr>
                <w:rStyle w:val="Hyperlink"/>
                <w:noProof/>
              </w:rPr>
              <w:t>Daftar Lampiran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0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7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170EAEBE" w14:textId="520EFA5A" w:rsidR="00D319A1" w:rsidRDefault="00786863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1" w:history="1">
            <w:r w:rsidR="00D319A1" w:rsidRPr="003A1224">
              <w:rPr>
                <w:rStyle w:val="Hyperlink"/>
                <w:noProof/>
              </w:rPr>
              <w:t>Riwayat Pengerjaan Proyek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1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8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29525EC1" w14:textId="262AB22B" w:rsidR="00D319A1" w:rsidRDefault="00786863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2" w:history="1">
            <w:r w:rsidR="00D319A1" w:rsidRPr="003A1224">
              <w:rPr>
                <w:rStyle w:val="Hyperlink"/>
                <w:noProof/>
              </w:rPr>
              <w:t>Spesifikasi Sistem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2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9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5809E0A3" w14:textId="2F457E10" w:rsidR="00D319A1" w:rsidRDefault="00786863">
          <w:pPr>
            <w:pStyle w:val="TOC2"/>
            <w:tabs>
              <w:tab w:val="left" w:pos="880"/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3" w:history="1">
            <w:r w:rsidR="00D319A1" w:rsidRPr="003A1224">
              <w:rPr>
                <w:rStyle w:val="Hyperlink"/>
                <w:noProof/>
              </w:rPr>
              <w:t>A.</w:t>
            </w:r>
            <w:r w:rsidR="00D319A1">
              <w:rPr>
                <w:b w:val="0"/>
                <w:noProof/>
                <w:color w:val="auto"/>
                <w:sz w:val="22"/>
                <w:lang w:val="en-ID" w:eastAsia="en-ID"/>
              </w:rPr>
              <w:tab/>
            </w:r>
            <w:r w:rsidR="00D319A1" w:rsidRPr="003A1224">
              <w:rPr>
                <w:rStyle w:val="Hyperlink"/>
                <w:noProof/>
              </w:rPr>
              <w:t>Overview/ Deskripsi Umum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3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9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0DFBB4D8" w14:textId="6F370C96" w:rsidR="00D319A1" w:rsidRDefault="00786863">
          <w:pPr>
            <w:pStyle w:val="TOC2"/>
            <w:tabs>
              <w:tab w:val="left" w:pos="880"/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4" w:history="1">
            <w:r w:rsidR="00D319A1" w:rsidRPr="003A1224">
              <w:rPr>
                <w:rStyle w:val="Hyperlink"/>
                <w:noProof/>
              </w:rPr>
              <w:t>B.</w:t>
            </w:r>
            <w:r w:rsidR="00D319A1">
              <w:rPr>
                <w:b w:val="0"/>
                <w:noProof/>
                <w:color w:val="auto"/>
                <w:sz w:val="22"/>
                <w:lang w:val="en-ID" w:eastAsia="en-ID"/>
              </w:rPr>
              <w:tab/>
            </w:r>
            <w:r w:rsidR="00D319A1" w:rsidRPr="003A1224">
              <w:rPr>
                <w:rStyle w:val="Hyperlink"/>
                <w:noProof/>
              </w:rPr>
              <w:t>User Stories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4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9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0C557DF7" w14:textId="43F54F73" w:rsidR="00D319A1" w:rsidRDefault="00786863">
          <w:pPr>
            <w:pStyle w:val="TOC2"/>
            <w:tabs>
              <w:tab w:val="left" w:pos="880"/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5" w:history="1">
            <w:r w:rsidR="00D319A1" w:rsidRPr="003A1224">
              <w:rPr>
                <w:rStyle w:val="Hyperlink"/>
                <w:noProof/>
              </w:rPr>
              <w:t>C.</w:t>
            </w:r>
            <w:r w:rsidR="00D319A1">
              <w:rPr>
                <w:b w:val="0"/>
                <w:noProof/>
                <w:color w:val="auto"/>
                <w:sz w:val="22"/>
                <w:lang w:val="en-ID" w:eastAsia="en-ID"/>
              </w:rPr>
              <w:tab/>
            </w:r>
            <w:r w:rsidR="00D319A1" w:rsidRPr="003A1224">
              <w:rPr>
                <w:rStyle w:val="Hyperlink"/>
                <w:noProof/>
              </w:rPr>
              <w:t>PRL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5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9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46CE28BF" w14:textId="2308FA76" w:rsidR="00D319A1" w:rsidRDefault="00786863">
          <w:pPr>
            <w:pStyle w:val="TOC2"/>
            <w:tabs>
              <w:tab w:val="left" w:pos="880"/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6" w:history="1">
            <w:r w:rsidR="00D319A1" w:rsidRPr="003A1224">
              <w:rPr>
                <w:rStyle w:val="Hyperlink"/>
                <w:noProof/>
              </w:rPr>
              <w:t>D.</w:t>
            </w:r>
            <w:r w:rsidR="00D319A1">
              <w:rPr>
                <w:b w:val="0"/>
                <w:noProof/>
                <w:color w:val="auto"/>
                <w:sz w:val="22"/>
                <w:lang w:val="en-ID" w:eastAsia="en-ID"/>
              </w:rPr>
              <w:tab/>
            </w:r>
            <w:r w:rsidR="00D319A1" w:rsidRPr="003A1224">
              <w:rPr>
                <w:rStyle w:val="Hyperlink"/>
                <w:noProof/>
              </w:rPr>
              <w:t>Pemodelan Sistem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6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9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6DFE142E" w14:textId="5205432A" w:rsidR="00D319A1" w:rsidRDefault="00786863">
          <w:pPr>
            <w:pStyle w:val="TOC2"/>
            <w:tabs>
              <w:tab w:val="left" w:pos="880"/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7" w:history="1">
            <w:r w:rsidR="00D319A1" w:rsidRPr="003A1224">
              <w:rPr>
                <w:rStyle w:val="Hyperlink"/>
                <w:noProof/>
              </w:rPr>
              <w:t>E.</w:t>
            </w:r>
            <w:r w:rsidR="00D319A1">
              <w:rPr>
                <w:b w:val="0"/>
                <w:noProof/>
                <w:color w:val="auto"/>
                <w:sz w:val="22"/>
                <w:lang w:val="en-ID" w:eastAsia="en-ID"/>
              </w:rPr>
              <w:tab/>
            </w:r>
            <w:r w:rsidR="00D319A1" w:rsidRPr="003A1224">
              <w:rPr>
                <w:rStyle w:val="Hyperlink"/>
                <w:noProof/>
              </w:rPr>
              <w:t>Desain Basisdata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7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9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47591F06" w14:textId="740DE3F0" w:rsidR="00D319A1" w:rsidRDefault="00786863">
          <w:pPr>
            <w:pStyle w:val="TOC2"/>
            <w:tabs>
              <w:tab w:val="left" w:pos="880"/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8" w:history="1">
            <w:r w:rsidR="00D319A1" w:rsidRPr="003A1224">
              <w:rPr>
                <w:rStyle w:val="Hyperlink"/>
                <w:noProof/>
              </w:rPr>
              <w:t>F.</w:t>
            </w:r>
            <w:r w:rsidR="00D319A1">
              <w:rPr>
                <w:b w:val="0"/>
                <w:noProof/>
                <w:color w:val="auto"/>
                <w:sz w:val="22"/>
                <w:lang w:val="en-ID" w:eastAsia="en-ID"/>
              </w:rPr>
              <w:tab/>
            </w:r>
            <w:r w:rsidR="00D319A1" w:rsidRPr="003A1224">
              <w:rPr>
                <w:rStyle w:val="Hyperlink"/>
                <w:noProof/>
              </w:rPr>
              <w:t>Desain Antarmuka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8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9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4107FBD3" w14:textId="2E0D1B02" w:rsidR="00D319A1" w:rsidRDefault="00786863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9" w:history="1">
            <w:r w:rsidR="00D319A1" w:rsidRPr="003A1224">
              <w:rPr>
                <w:rStyle w:val="Hyperlink"/>
                <w:noProof/>
              </w:rPr>
              <w:t>Hasil Implementasi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9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10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544B94BF" w14:textId="6A54B4E7" w:rsidR="000426B1" w:rsidRDefault="000426B1">
          <w:r>
            <w:rPr>
              <w:bCs/>
              <w:noProof/>
            </w:rPr>
            <w:fldChar w:fldCharType="end"/>
          </w:r>
        </w:p>
      </w:sdtContent>
    </w:sdt>
    <w:p w14:paraId="0831375A" w14:textId="2894880C" w:rsidR="000426B1" w:rsidRDefault="000426B1">
      <w:pPr>
        <w:spacing w:after="200"/>
      </w:pPr>
      <w:r>
        <w:br w:type="page"/>
      </w:r>
    </w:p>
    <w:p w14:paraId="65340162" w14:textId="2BADB21D" w:rsidR="0087605E" w:rsidRDefault="005564DA" w:rsidP="000426B1">
      <w:pPr>
        <w:pStyle w:val="Heading1"/>
      </w:pPr>
      <w:bookmarkStart w:id="2" w:name="_Toc64153937"/>
      <w:r>
        <w:lastRenderedPageBreak/>
        <w:t>Riwayat Dokumen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2126"/>
        <w:gridCol w:w="2410"/>
        <w:gridCol w:w="3977"/>
      </w:tblGrid>
      <w:tr w:rsidR="000426B1" w14:paraId="05725E38" w14:textId="77777777" w:rsidTr="000426B1">
        <w:tc>
          <w:tcPr>
            <w:tcW w:w="1413" w:type="dxa"/>
          </w:tcPr>
          <w:p w14:paraId="02D51E1D" w14:textId="544E28D2" w:rsidR="000426B1" w:rsidRDefault="000426B1" w:rsidP="000426B1">
            <w:r>
              <w:t>Versi</w:t>
            </w:r>
          </w:p>
        </w:tc>
        <w:tc>
          <w:tcPr>
            <w:tcW w:w="2126" w:type="dxa"/>
          </w:tcPr>
          <w:p w14:paraId="44F0E353" w14:textId="17952897" w:rsidR="000426B1" w:rsidRDefault="000426B1" w:rsidP="000426B1">
            <w:r>
              <w:t>Tanggal</w:t>
            </w:r>
          </w:p>
        </w:tc>
        <w:tc>
          <w:tcPr>
            <w:tcW w:w="2410" w:type="dxa"/>
          </w:tcPr>
          <w:p w14:paraId="684DC81C" w14:textId="1E48C417" w:rsidR="000426B1" w:rsidRDefault="000426B1" w:rsidP="000426B1">
            <w:r>
              <w:t>Penulis</w:t>
            </w:r>
          </w:p>
        </w:tc>
        <w:tc>
          <w:tcPr>
            <w:tcW w:w="3977" w:type="dxa"/>
          </w:tcPr>
          <w:p w14:paraId="0B02CCAA" w14:textId="0E016B60" w:rsidR="000426B1" w:rsidRDefault="000426B1" w:rsidP="000426B1">
            <w:r>
              <w:t>Deskripsi</w:t>
            </w:r>
          </w:p>
        </w:tc>
      </w:tr>
      <w:tr w:rsidR="000426B1" w14:paraId="0892FF5C" w14:textId="77777777" w:rsidTr="000426B1">
        <w:tc>
          <w:tcPr>
            <w:tcW w:w="1413" w:type="dxa"/>
          </w:tcPr>
          <w:p w14:paraId="0F953043" w14:textId="77777777" w:rsidR="000426B1" w:rsidRDefault="000426B1" w:rsidP="000426B1"/>
        </w:tc>
        <w:tc>
          <w:tcPr>
            <w:tcW w:w="2126" w:type="dxa"/>
          </w:tcPr>
          <w:p w14:paraId="69692A5E" w14:textId="7EDBCE07" w:rsidR="000426B1" w:rsidRDefault="001628BE" w:rsidP="000426B1">
            <w:r>
              <w:t>d</w:t>
            </w:r>
            <w:r w:rsidR="000426B1">
              <w:t>d/mm/yy</w:t>
            </w:r>
          </w:p>
        </w:tc>
        <w:tc>
          <w:tcPr>
            <w:tcW w:w="2410" w:type="dxa"/>
          </w:tcPr>
          <w:p w14:paraId="028B428D" w14:textId="77777777" w:rsidR="000426B1" w:rsidRDefault="000426B1" w:rsidP="000426B1"/>
        </w:tc>
        <w:tc>
          <w:tcPr>
            <w:tcW w:w="3977" w:type="dxa"/>
          </w:tcPr>
          <w:p w14:paraId="3384CC01" w14:textId="2EDB6D16" w:rsidR="000426B1" w:rsidRDefault="000426B1" w:rsidP="000426B1">
            <w:r>
              <w:t>Draft outline dibuat</w:t>
            </w:r>
          </w:p>
        </w:tc>
      </w:tr>
      <w:tr w:rsidR="000426B1" w14:paraId="46B2E872" w14:textId="77777777" w:rsidTr="000426B1">
        <w:tc>
          <w:tcPr>
            <w:tcW w:w="1413" w:type="dxa"/>
          </w:tcPr>
          <w:p w14:paraId="0A5B315C" w14:textId="77777777" w:rsidR="000426B1" w:rsidRDefault="000426B1" w:rsidP="000426B1"/>
        </w:tc>
        <w:tc>
          <w:tcPr>
            <w:tcW w:w="2126" w:type="dxa"/>
          </w:tcPr>
          <w:p w14:paraId="67814E17" w14:textId="1AE9F1CA" w:rsidR="000426B1" w:rsidRDefault="001628BE" w:rsidP="000426B1">
            <w:r>
              <w:t>d</w:t>
            </w:r>
            <w:r w:rsidR="000426B1">
              <w:t>d/mm/yy</w:t>
            </w:r>
          </w:p>
        </w:tc>
        <w:tc>
          <w:tcPr>
            <w:tcW w:w="2410" w:type="dxa"/>
          </w:tcPr>
          <w:p w14:paraId="669DC6FB" w14:textId="77777777" w:rsidR="000426B1" w:rsidRDefault="000426B1" w:rsidP="000426B1"/>
        </w:tc>
        <w:tc>
          <w:tcPr>
            <w:tcW w:w="3977" w:type="dxa"/>
          </w:tcPr>
          <w:p w14:paraId="4DE78A56" w14:textId="6BDDF8F6" w:rsidR="000426B1" w:rsidRDefault="000426B1" w:rsidP="000426B1">
            <w:r>
              <w:t>Dokumentasi sprint 1</w:t>
            </w:r>
          </w:p>
        </w:tc>
      </w:tr>
      <w:tr w:rsidR="000426B1" w14:paraId="7BFC92BF" w14:textId="77777777" w:rsidTr="000426B1">
        <w:tc>
          <w:tcPr>
            <w:tcW w:w="1413" w:type="dxa"/>
          </w:tcPr>
          <w:p w14:paraId="588C4A22" w14:textId="77777777" w:rsidR="000426B1" w:rsidRDefault="000426B1" w:rsidP="000426B1"/>
        </w:tc>
        <w:tc>
          <w:tcPr>
            <w:tcW w:w="2126" w:type="dxa"/>
          </w:tcPr>
          <w:p w14:paraId="1904E9B3" w14:textId="02DEB2F8" w:rsidR="000426B1" w:rsidRDefault="001628BE" w:rsidP="000426B1">
            <w:r>
              <w:t>d</w:t>
            </w:r>
            <w:r w:rsidR="000426B1">
              <w:t>d/mm/yy</w:t>
            </w:r>
          </w:p>
        </w:tc>
        <w:tc>
          <w:tcPr>
            <w:tcW w:w="2410" w:type="dxa"/>
          </w:tcPr>
          <w:p w14:paraId="6C86285B" w14:textId="77777777" w:rsidR="000426B1" w:rsidRDefault="000426B1" w:rsidP="000426B1"/>
        </w:tc>
        <w:tc>
          <w:tcPr>
            <w:tcW w:w="3977" w:type="dxa"/>
          </w:tcPr>
          <w:p w14:paraId="71C70AF7" w14:textId="77777777" w:rsidR="000426B1" w:rsidRDefault="000426B1" w:rsidP="000426B1"/>
        </w:tc>
      </w:tr>
      <w:tr w:rsidR="000426B1" w14:paraId="4B3956CA" w14:textId="77777777" w:rsidTr="000426B1">
        <w:tc>
          <w:tcPr>
            <w:tcW w:w="1413" w:type="dxa"/>
          </w:tcPr>
          <w:p w14:paraId="2396B4AE" w14:textId="77777777" w:rsidR="000426B1" w:rsidRDefault="000426B1" w:rsidP="000426B1"/>
        </w:tc>
        <w:tc>
          <w:tcPr>
            <w:tcW w:w="2126" w:type="dxa"/>
          </w:tcPr>
          <w:p w14:paraId="679E4476" w14:textId="594F34DD" w:rsidR="000426B1" w:rsidRDefault="001628BE" w:rsidP="000426B1">
            <w:r>
              <w:t>d</w:t>
            </w:r>
            <w:r w:rsidR="000426B1">
              <w:t>d/mm/yy</w:t>
            </w:r>
          </w:p>
        </w:tc>
        <w:tc>
          <w:tcPr>
            <w:tcW w:w="2410" w:type="dxa"/>
          </w:tcPr>
          <w:p w14:paraId="3DB5471F" w14:textId="77777777" w:rsidR="000426B1" w:rsidRDefault="000426B1" w:rsidP="000426B1"/>
        </w:tc>
        <w:tc>
          <w:tcPr>
            <w:tcW w:w="3977" w:type="dxa"/>
          </w:tcPr>
          <w:p w14:paraId="6E764B72" w14:textId="77777777" w:rsidR="000426B1" w:rsidRDefault="000426B1" w:rsidP="000426B1"/>
        </w:tc>
      </w:tr>
      <w:tr w:rsidR="000426B1" w14:paraId="4D1C9B37" w14:textId="77777777" w:rsidTr="000426B1">
        <w:tc>
          <w:tcPr>
            <w:tcW w:w="1413" w:type="dxa"/>
          </w:tcPr>
          <w:p w14:paraId="71C35F51" w14:textId="77777777" w:rsidR="000426B1" w:rsidRDefault="000426B1" w:rsidP="000426B1"/>
        </w:tc>
        <w:tc>
          <w:tcPr>
            <w:tcW w:w="2126" w:type="dxa"/>
          </w:tcPr>
          <w:p w14:paraId="6F2CA1C1" w14:textId="311A5574" w:rsidR="000426B1" w:rsidRDefault="001628BE" w:rsidP="000426B1">
            <w:r>
              <w:t>d</w:t>
            </w:r>
            <w:r w:rsidR="000426B1">
              <w:t>d/mm/yy</w:t>
            </w:r>
          </w:p>
        </w:tc>
        <w:tc>
          <w:tcPr>
            <w:tcW w:w="2410" w:type="dxa"/>
          </w:tcPr>
          <w:p w14:paraId="1E4668B8" w14:textId="77777777" w:rsidR="000426B1" w:rsidRDefault="000426B1" w:rsidP="000426B1"/>
        </w:tc>
        <w:tc>
          <w:tcPr>
            <w:tcW w:w="3977" w:type="dxa"/>
          </w:tcPr>
          <w:p w14:paraId="0E2C1B36" w14:textId="01A05767" w:rsidR="000426B1" w:rsidRDefault="000426B1" w:rsidP="000426B1">
            <w:r>
              <w:t>Finalisasi</w:t>
            </w:r>
          </w:p>
        </w:tc>
      </w:tr>
    </w:tbl>
    <w:p w14:paraId="39131361" w14:textId="3DA4F858" w:rsidR="000426B1" w:rsidRDefault="000426B1" w:rsidP="000426B1"/>
    <w:p w14:paraId="7CD80EEC" w14:textId="07C17477" w:rsidR="000426B1" w:rsidRDefault="000426B1">
      <w:pPr>
        <w:spacing w:after="200"/>
      </w:pPr>
      <w:r>
        <w:br w:type="page"/>
      </w:r>
    </w:p>
    <w:p w14:paraId="4C2DF3E3" w14:textId="079CEB8E" w:rsidR="008B2813" w:rsidRDefault="008B2813" w:rsidP="008B2813">
      <w:pPr>
        <w:pStyle w:val="Heading1"/>
      </w:pPr>
      <w:bookmarkStart w:id="3" w:name="_Toc64153938"/>
      <w:r>
        <w:lastRenderedPageBreak/>
        <w:t>Daftar Gambar</w:t>
      </w:r>
      <w:bookmarkEnd w:id="3"/>
    </w:p>
    <w:p w14:paraId="1EF96586" w14:textId="75BE4E92" w:rsidR="00F54CC9" w:rsidRDefault="00F54CC9" w:rsidP="00F54CC9">
      <w:pPr>
        <w:spacing w:after="200"/>
        <w:ind w:left="1440" w:firstLine="720"/>
      </w:pPr>
      <w:r>
        <w:rPr>
          <w:noProof/>
        </w:rPr>
        <w:drawing>
          <wp:inline distT="0" distB="0" distL="0" distR="0" wp14:anchorId="1197916B" wp14:editId="0DEA6F58">
            <wp:extent cx="4061361" cy="510717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2415" cy="5121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91B72" w14:textId="6B334565" w:rsidR="00F54CC9" w:rsidRDefault="00F54CC9" w:rsidP="00F54CC9">
      <w:pPr>
        <w:spacing w:after="200"/>
        <w:ind w:left="2880" w:firstLine="720"/>
      </w:pPr>
      <w:r>
        <w:t>Gambar 1. Use Case Diagram</w:t>
      </w:r>
    </w:p>
    <w:p w14:paraId="202C63C8" w14:textId="77777777" w:rsidR="00F54CC9" w:rsidRDefault="00F54CC9">
      <w:pPr>
        <w:spacing w:after="200"/>
        <w:rPr>
          <w:rFonts w:asciiTheme="majorHAnsi" w:eastAsiaTheme="majorEastAsia" w:hAnsiTheme="majorHAnsi" w:cstheme="majorBidi"/>
          <w:color w:val="061F57" w:themeColor="text2" w:themeShade="BF"/>
          <w:kern w:val="28"/>
          <w:sz w:val="52"/>
          <w:szCs w:val="32"/>
        </w:rPr>
      </w:pPr>
      <w:bookmarkStart w:id="4" w:name="_Toc64153939"/>
      <w:r>
        <w:br w:type="page"/>
      </w:r>
    </w:p>
    <w:p w14:paraId="15BAC45E" w14:textId="60B879FA" w:rsidR="008B2813" w:rsidRDefault="008B2813" w:rsidP="008B2813">
      <w:pPr>
        <w:pStyle w:val="Heading1"/>
      </w:pPr>
      <w:r>
        <w:lastRenderedPageBreak/>
        <w:t>Daftar Tabel</w:t>
      </w:r>
      <w:bookmarkEnd w:id="4"/>
    </w:p>
    <w:p w14:paraId="64E9EE17" w14:textId="7DE6730B" w:rsidR="00D20D23" w:rsidRDefault="00D20D23">
      <w:pPr>
        <w:spacing w:after="200"/>
      </w:pPr>
      <w:r>
        <w:br w:type="page"/>
      </w:r>
    </w:p>
    <w:p w14:paraId="0CD86662" w14:textId="475589EA" w:rsidR="00D20D23" w:rsidRDefault="00D20D23" w:rsidP="00D20D23">
      <w:pPr>
        <w:pStyle w:val="Heading1"/>
      </w:pPr>
      <w:bookmarkStart w:id="5" w:name="_Toc64153940"/>
      <w:r>
        <w:lastRenderedPageBreak/>
        <w:t>Daftar Lampiran</w:t>
      </w:r>
      <w:bookmarkEnd w:id="5"/>
    </w:p>
    <w:p w14:paraId="0345CDBD" w14:textId="64A2829D" w:rsidR="00F54CC9" w:rsidRDefault="00F54CC9" w:rsidP="00F54CC9">
      <w:pPr>
        <w:spacing w:after="200"/>
        <w:ind w:left="1440" w:firstLine="720"/>
      </w:pPr>
      <w:r>
        <w:rPr>
          <w:noProof/>
        </w:rPr>
        <w:drawing>
          <wp:inline distT="0" distB="0" distL="0" distR="0" wp14:anchorId="0D5B8AB1" wp14:editId="3FE58EC2">
            <wp:extent cx="3396343" cy="48039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249" cy="4820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9AE94" w14:textId="70BB57FC" w:rsidR="00F54CC9" w:rsidRDefault="00F54CC9" w:rsidP="00F54CC9">
      <w:pPr>
        <w:spacing w:after="200"/>
        <w:ind w:left="2880" w:firstLine="720"/>
      </w:pPr>
      <w:r>
        <w:t>Lampiran 1. Poster</w:t>
      </w:r>
    </w:p>
    <w:p w14:paraId="211B936F" w14:textId="77777777" w:rsidR="00232C61" w:rsidRDefault="00232C61">
      <w:pPr>
        <w:spacing w:after="200"/>
      </w:pPr>
    </w:p>
    <w:p w14:paraId="14B16F9E" w14:textId="77777777" w:rsidR="00F54CC9" w:rsidRDefault="00F54CC9">
      <w:pPr>
        <w:spacing w:after="200"/>
        <w:rPr>
          <w:rFonts w:asciiTheme="majorHAnsi" w:eastAsiaTheme="majorEastAsia" w:hAnsiTheme="majorHAnsi" w:cstheme="majorBidi"/>
          <w:color w:val="061F57" w:themeColor="text2" w:themeShade="BF"/>
          <w:kern w:val="28"/>
          <w:sz w:val="52"/>
          <w:szCs w:val="32"/>
        </w:rPr>
      </w:pPr>
      <w:bookmarkStart w:id="6" w:name="_Toc64153941"/>
      <w:r>
        <w:br w:type="page"/>
      </w:r>
    </w:p>
    <w:p w14:paraId="5B98524C" w14:textId="575C8D9C" w:rsidR="005F334F" w:rsidRDefault="006B053A" w:rsidP="00232C61">
      <w:pPr>
        <w:pStyle w:val="Heading1"/>
      </w:pPr>
      <w:r>
        <w:lastRenderedPageBreak/>
        <w:t>Riwayat Pengerjaan</w:t>
      </w:r>
      <w:r w:rsidR="00232C61">
        <w:t xml:space="preserve"> Proyek</w:t>
      </w:r>
      <w:bookmarkEnd w:id="6"/>
      <w:r>
        <w:t xml:space="preserve"> </w:t>
      </w:r>
    </w:p>
    <w:p w14:paraId="2F9A75F1" w14:textId="651D543D" w:rsidR="006B053A" w:rsidRDefault="006B053A" w:rsidP="006B053A">
      <w:r>
        <w:t>(diisi sesuai Logbook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787"/>
        <w:gridCol w:w="3309"/>
      </w:tblGrid>
      <w:tr w:rsidR="00232C61" w14:paraId="564806FB" w14:textId="77777777" w:rsidTr="004B1A68">
        <w:trPr>
          <w:trHeight w:val="52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379DD258" w14:textId="14801CD0" w:rsidR="00232C61" w:rsidRPr="004B1A68" w:rsidRDefault="006B053A" w:rsidP="004B1A68">
            <w:pPr>
              <w:jc w:val="center"/>
            </w:pPr>
            <w:r w:rsidRPr="004B1A68">
              <w:t>Task</w:t>
            </w:r>
            <w:r w:rsidR="004B1A68" w:rsidRPr="004B1A68">
              <w:t xml:space="preserve"> (contoh)</w:t>
            </w:r>
          </w:p>
        </w:tc>
        <w:tc>
          <w:tcPr>
            <w:tcW w:w="3787" w:type="dxa"/>
            <w:shd w:val="clear" w:color="auto" w:fill="F2F2F2" w:themeFill="background1" w:themeFillShade="F2"/>
            <w:vAlign w:val="center"/>
          </w:tcPr>
          <w:p w14:paraId="3C9B5994" w14:textId="11A71E90" w:rsidR="00232C61" w:rsidRPr="004B1A68" w:rsidRDefault="00232C61" w:rsidP="004B1A68">
            <w:pPr>
              <w:jc w:val="center"/>
            </w:pPr>
            <w:r w:rsidRPr="004B1A68">
              <w:t xml:space="preserve">Tanggal </w:t>
            </w:r>
            <w:r w:rsidR="004B1A68" w:rsidRPr="004B1A68">
              <w:t>Penyelesaian</w:t>
            </w:r>
          </w:p>
        </w:tc>
        <w:tc>
          <w:tcPr>
            <w:tcW w:w="3309" w:type="dxa"/>
            <w:shd w:val="clear" w:color="auto" w:fill="F2F2F2" w:themeFill="background1" w:themeFillShade="F2"/>
            <w:vAlign w:val="center"/>
          </w:tcPr>
          <w:p w14:paraId="2EC853EA" w14:textId="20FAB89F" w:rsidR="00232C61" w:rsidRPr="004B1A68" w:rsidRDefault="004B1A68" w:rsidP="004B1A68">
            <w:pPr>
              <w:jc w:val="center"/>
            </w:pPr>
            <w:r>
              <w:t>Luaran yang dihasilkan</w:t>
            </w:r>
          </w:p>
        </w:tc>
      </w:tr>
      <w:tr w:rsidR="00232C61" w14:paraId="4EDF335A" w14:textId="77777777" w:rsidTr="004B1A68">
        <w:tc>
          <w:tcPr>
            <w:tcW w:w="2830" w:type="dxa"/>
          </w:tcPr>
          <w:p w14:paraId="2440B642" w14:textId="0B3E7F96" w:rsidR="00232C61" w:rsidRPr="004B1A68" w:rsidRDefault="006B053A" w:rsidP="004B1A68">
            <w:pPr>
              <w:rPr>
                <w:b w:val="0"/>
                <w:bCs/>
              </w:rPr>
            </w:pPr>
            <w:r w:rsidRPr="004B1A68">
              <w:rPr>
                <w:b w:val="0"/>
                <w:bCs/>
              </w:rPr>
              <w:t>Perencanaan</w:t>
            </w:r>
          </w:p>
        </w:tc>
        <w:tc>
          <w:tcPr>
            <w:tcW w:w="3787" w:type="dxa"/>
          </w:tcPr>
          <w:p w14:paraId="619CCB1B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  <w:tc>
          <w:tcPr>
            <w:tcW w:w="3309" w:type="dxa"/>
          </w:tcPr>
          <w:p w14:paraId="5728AF70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</w:tr>
      <w:tr w:rsidR="00232C61" w14:paraId="2F3FED37" w14:textId="77777777" w:rsidTr="004B1A68">
        <w:tc>
          <w:tcPr>
            <w:tcW w:w="2830" w:type="dxa"/>
          </w:tcPr>
          <w:p w14:paraId="63C1F177" w14:textId="795964D4" w:rsidR="00232C61" w:rsidRPr="004B1A68" w:rsidRDefault="006B053A" w:rsidP="004B1A68">
            <w:pPr>
              <w:rPr>
                <w:b w:val="0"/>
                <w:bCs/>
              </w:rPr>
            </w:pPr>
            <w:r w:rsidRPr="004B1A68">
              <w:rPr>
                <w:b w:val="0"/>
                <w:bCs/>
              </w:rPr>
              <w:t>Analisis</w:t>
            </w:r>
          </w:p>
        </w:tc>
        <w:tc>
          <w:tcPr>
            <w:tcW w:w="3787" w:type="dxa"/>
          </w:tcPr>
          <w:p w14:paraId="2259400B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  <w:tc>
          <w:tcPr>
            <w:tcW w:w="3309" w:type="dxa"/>
          </w:tcPr>
          <w:p w14:paraId="54FAA95B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</w:tr>
      <w:tr w:rsidR="00232C61" w14:paraId="0FFE4E31" w14:textId="77777777" w:rsidTr="004B1A68">
        <w:tc>
          <w:tcPr>
            <w:tcW w:w="2830" w:type="dxa"/>
          </w:tcPr>
          <w:p w14:paraId="427C12B3" w14:textId="7B3F52C0" w:rsidR="00232C61" w:rsidRPr="004B1A68" w:rsidRDefault="006B053A" w:rsidP="004B1A68">
            <w:pPr>
              <w:rPr>
                <w:b w:val="0"/>
                <w:bCs/>
              </w:rPr>
            </w:pPr>
            <w:r w:rsidRPr="004B1A68">
              <w:rPr>
                <w:b w:val="0"/>
                <w:bCs/>
              </w:rPr>
              <w:t>Desain</w:t>
            </w:r>
          </w:p>
        </w:tc>
        <w:tc>
          <w:tcPr>
            <w:tcW w:w="3787" w:type="dxa"/>
          </w:tcPr>
          <w:p w14:paraId="2CE62DF4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  <w:tc>
          <w:tcPr>
            <w:tcW w:w="3309" w:type="dxa"/>
          </w:tcPr>
          <w:p w14:paraId="157DA3B7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</w:tr>
      <w:tr w:rsidR="00232C61" w14:paraId="4D93719F" w14:textId="77777777" w:rsidTr="004B1A68">
        <w:tc>
          <w:tcPr>
            <w:tcW w:w="2830" w:type="dxa"/>
          </w:tcPr>
          <w:p w14:paraId="2A0A75CF" w14:textId="2C5BFF3E" w:rsidR="00232C61" w:rsidRPr="004B1A68" w:rsidRDefault="006B053A" w:rsidP="004B1A68">
            <w:pPr>
              <w:rPr>
                <w:b w:val="0"/>
                <w:bCs/>
              </w:rPr>
            </w:pPr>
            <w:r w:rsidRPr="004B1A68">
              <w:rPr>
                <w:b w:val="0"/>
                <w:bCs/>
              </w:rPr>
              <w:t>Impl</w:t>
            </w:r>
            <w:r w:rsidR="004B1A68">
              <w:rPr>
                <w:b w:val="0"/>
                <w:bCs/>
              </w:rPr>
              <w:t>ementasi</w:t>
            </w:r>
          </w:p>
        </w:tc>
        <w:tc>
          <w:tcPr>
            <w:tcW w:w="3787" w:type="dxa"/>
          </w:tcPr>
          <w:p w14:paraId="6E564F07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  <w:tc>
          <w:tcPr>
            <w:tcW w:w="3309" w:type="dxa"/>
          </w:tcPr>
          <w:p w14:paraId="0022AEAA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</w:tr>
      <w:tr w:rsidR="00232C61" w14:paraId="1586688A" w14:textId="77777777" w:rsidTr="004B1A68">
        <w:tc>
          <w:tcPr>
            <w:tcW w:w="2830" w:type="dxa"/>
          </w:tcPr>
          <w:p w14:paraId="2C7AADA4" w14:textId="2D71E160" w:rsidR="00232C61" w:rsidRPr="004B1A68" w:rsidRDefault="004B1A68" w:rsidP="004B1A68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Testing</w:t>
            </w:r>
          </w:p>
        </w:tc>
        <w:tc>
          <w:tcPr>
            <w:tcW w:w="3787" w:type="dxa"/>
          </w:tcPr>
          <w:p w14:paraId="79643C60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  <w:tc>
          <w:tcPr>
            <w:tcW w:w="3309" w:type="dxa"/>
          </w:tcPr>
          <w:p w14:paraId="156D19E0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</w:tr>
      <w:tr w:rsidR="00232C61" w14:paraId="6C8F43FF" w14:textId="77777777" w:rsidTr="004B1A68">
        <w:tc>
          <w:tcPr>
            <w:tcW w:w="2830" w:type="dxa"/>
          </w:tcPr>
          <w:p w14:paraId="60653885" w14:textId="29B8E1C3" w:rsidR="00232C61" w:rsidRPr="004B1A68" w:rsidRDefault="00A3300C" w:rsidP="004B1A68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Dokumentasi</w:t>
            </w:r>
          </w:p>
        </w:tc>
        <w:tc>
          <w:tcPr>
            <w:tcW w:w="3787" w:type="dxa"/>
          </w:tcPr>
          <w:p w14:paraId="26361D9C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  <w:tc>
          <w:tcPr>
            <w:tcW w:w="3309" w:type="dxa"/>
          </w:tcPr>
          <w:p w14:paraId="051AB49B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</w:tr>
      <w:tr w:rsidR="00232C61" w14:paraId="79CFFAAE" w14:textId="77777777" w:rsidTr="004B1A68">
        <w:tc>
          <w:tcPr>
            <w:tcW w:w="2830" w:type="dxa"/>
          </w:tcPr>
          <w:p w14:paraId="4F30757D" w14:textId="77777777" w:rsidR="00232C61" w:rsidRPr="004B1A68" w:rsidRDefault="00232C61" w:rsidP="004B1A68">
            <w:pPr>
              <w:rPr>
                <w:b w:val="0"/>
                <w:bCs/>
              </w:rPr>
            </w:pPr>
          </w:p>
        </w:tc>
        <w:tc>
          <w:tcPr>
            <w:tcW w:w="3787" w:type="dxa"/>
          </w:tcPr>
          <w:p w14:paraId="11180CF6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  <w:tc>
          <w:tcPr>
            <w:tcW w:w="3309" w:type="dxa"/>
          </w:tcPr>
          <w:p w14:paraId="62B5F6F5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</w:tr>
    </w:tbl>
    <w:p w14:paraId="59FEA888" w14:textId="458361B8" w:rsidR="00232C61" w:rsidRDefault="00232C61" w:rsidP="00232C61"/>
    <w:p w14:paraId="5C48ADBA" w14:textId="6B3DA943" w:rsidR="00232C61" w:rsidRDefault="00232C61">
      <w:pPr>
        <w:spacing w:after="200"/>
      </w:pPr>
      <w:r>
        <w:br w:type="page"/>
      </w:r>
    </w:p>
    <w:p w14:paraId="3793505F" w14:textId="4ABFD475" w:rsidR="00232C61" w:rsidRDefault="00C15FD8" w:rsidP="00232C61">
      <w:pPr>
        <w:pStyle w:val="Heading1"/>
      </w:pPr>
      <w:bookmarkStart w:id="7" w:name="_Toc64153942"/>
      <w:r>
        <w:lastRenderedPageBreak/>
        <w:t>Spesifikasi Sistem</w:t>
      </w:r>
      <w:bookmarkEnd w:id="7"/>
    </w:p>
    <w:p w14:paraId="2F0AA8A9" w14:textId="3889E4CA" w:rsidR="00C15FD8" w:rsidRDefault="00C15FD8" w:rsidP="00C15FD8">
      <w:pPr>
        <w:pStyle w:val="Heading2"/>
        <w:numPr>
          <w:ilvl w:val="0"/>
          <w:numId w:val="1"/>
        </w:numPr>
      </w:pPr>
      <w:bookmarkStart w:id="8" w:name="_Toc64153943"/>
      <w:r>
        <w:t>Overview/ Deskripsi Umum</w:t>
      </w:r>
      <w:bookmarkEnd w:id="8"/>
    </w:p>
    <w:p w14:paraId="1D1AF52C" w14:textId="77777777" w:rsidR="00E81ED0" w:rsidRPr="00E81ED0" w:rsidRDefault="00E81ED0" w:rsidP="00E81ED0"/>
    <w:p w14:paraId="3C466FDC" w14:textId="2D54F239" w:rsidR="00C15FD8" w:rsidRDefault="00C15FD8" w:rsidP="00C15FD8">
      <w:pPr>
        <w:pStyle w:val="Heading2"/>
        <w:numPr>
          <w:ilvl w:val="0"/>
          <w:numId w:val="1"/>
        </w:numPr>
      </w:pPr>
      <w:bookmarkStart w:id="9" w:name="_Toc64153944"/>
      <w:r>
        <w:t>User Stories</w:t>
      </w:r>
      <w:bookmarkEnd w:id="9"/>
      <w:r w:rsidR="006E4E2D">
        <w:t xml:space="preserve"> </w:t>
      </w:r>
    </w:p>
    <w:p w14:paraId="7AA547D5" w14:textId="7C5767A4" w:rsidR="00EE4D1E" w:rsidRPr="00EE4D1E" w:rsidRDefault="00EE4D1E" w:rsidP="00405184">
      <w:pPr>
        <w:ind w:left="360"/>
        <w:rPr>
          <w:b w:val="0"/>
          <w:iCs/>
        </w:rPr>
      </w:pPr>
      <w:r>
        <w:rPr>
          <w:b w:val="0"/>
          <w:iCs/>
        </w:rPr>
        <w:t xml:space="preserve">Baca: </w:t>
      </w:r>
      <w:hyperlink r:id="rId12" w:history="1">
        <w:r w:rsidRPr="00874F9A">
          <w:rPr>
            <w:rStyle w:val="Hyperlink"/>
            <w:b w:val="0"/>
            <w:iCs/>
          </w:rPr>
          <w:t>https://www.atlassian.com/agile/project-management/user-stories</w:t>
        </w:r>
      </w:hyperlink>
      <w:r>
        <w:rPr>
          <w:b w:val="0"/>
          <w:iCs/>
        </w:rPr>
        <w:t xml:space="preserve"> </w:t>
      </w:r>
    </w:p>
    <w:p w14:paraId="20FD47B8" w14:textId="77777777" w:rsidR="00EE4D1E" w:rsidRDefault="00EE4D1E" w:rsidP="00405184">
      <w:pPr>
        <w:ind w:left="360"/>
        <w:rPr>
          <w:b w:val="0"/>
          <w:i/>
        </w:rPr>
      </w:pPr>
    </w:p>
    <w:p w14:paraId="38249CC4" w14:textId="0E60572E" w:rsidR="00A94A92" w:rsidRPr="00A94A92" w:rsidRDefault="00A94A92" w:rsidP="00405184">
      <w:pPr>
        <w:ind w:left="360"/>
        <w:rPr>
          <w:b w:val="0"/>
          <w:i/>
        </w:rPr>
      </w:pPr>
      <w:r w:rsidRPr="00A94A92">
        <w:rPr>
          <w:b w:val="0"/>
          <w:i/>
        </w:rPr>
        <w:t>Bisa juga dengan menggunakan FR</w:t>
      </w:r>
      <w:r w:rsidR="00B00E43">
        <w:rPr>
          <w:b w:val="0"/>
          <w:i/>
        </w:rPr>
        <w:t xml:space="preserve"> (Functional Requirement)</w:t>
      </w:r>
      <w:r w:rsidRPr="00A94A92">
        <w:rPr>
          <w:b w:val="0"/>
          <w:i/>
        </w:rPr>
        <w:t xml:space="preserve"> dan NFR</w:t>
      </w:r>
      <w:r w:rsidR="00B00E43">
        <w:rPr>
          <w:b w:val="0"/>
          <w:i/>
        </w:rPr>
        <w:t xml:space="preserve"> (Non Functional Requirement)</w:t>
      </w:r>
    </w:p>
    <w:p w14:paraId="4DFEEAC5" w14:textId="3C3A1AF4" w:rsidR="00C15FD8" w:rsidRDefault="00C15FD8" w:rsidP="00C15FD8">
      <w:pPr>
        <w:pStyle w:val="Heading2"/>
        <w:numPr>
          <w:ilvl w:val="0"/>
          <w:numId w:val="1"/>
        </w:numPr>
      </w:pPr>
      <w:bookmarkStart w:id="10" w:name="_Toc64153945"/>
      <w:r>
        <w:t>PRL</w:t>
      </w:r>
      <w:bookmarkEnd w:id="10"/>
      <w:r w:rsidR="00EB37DC">
        <w:t xml:space="preserve"> (Prioritized Requirement List)</w:t>
      </w:r>
    </w:p>
    <w:p w14:paraId="439D3DE6" w14:textId="42EE5077" w:rsidR="00A94A92" w:rsidRPr="00A94A92" w:rsidRDefault="00A94A92" w:rsidP="00405184">
      <w:pPr>
        <w:ind w:firstLine="360"/>
        <w:rPr>
          <w:b w:val="0"/>
          <w:i/>
        </w:rPr>
      </w:pPr>
      <w:r w:rsidRPr="00A94A92">
        <w:rPr>
          <w:b w:val="0"/>
          <w:i/>
        </w:rPr>
        <w:t>Bisa di</w:t>
      </w:r>
      <w:r w:rsidR="00405184">
        <w:rPr>
          <w:b w:val="0"/>
          <w:i/>
        </w:rPr>
        <w:t>lewati</w:t>
      </w:r>
      <w:r w:rsidRPr="00A94A92">
        <w:rPr>
          <w:b w:val="0"/>
          <w:i/>
        </w:rPr>
        <w:t xml:space="preserve"> apabila menggunakan FR dan NFR</w:t>
      </w:r>
    </w:p>
    <w:p w14:paraId="6E3753CC" w14:textId="44EA3F47" w:rsidR="00A94A92" w:rsidRPr="00A94A92" w:rsidRDefault="00C15FD8" w:rsidP="00A94A92">
      <w:pPr>
        <w:pStyle w:val="Heading2"/>
        <w:numPr>
          <w:ilvl w:val="0"/>
          <w:numId w:val="1"/>
        </w:numPr>
      </w:pPr>
      <w:bookmarkStart w:id="11" w:name="_Toc64153946"/>
      <w:r>
        <w:t>Pemodelan Sistem</w:t>
      </w:r>
      <w:bookmarkEnd w:id="11"/>
    </w:p>
    <w:p w14:paraId="04DE1BC8" w14:textId="6D69616C" w:rsidR="00C15FD8" w:rsidRDefault="00C15FD8" w:rsidP="00C15FD8">
      <w:pPr>
        <w:pStyle w:val="Heading2"/>
        <w:numPr>
          <w:ilvl w:val="0"/>
          <w:numId w:val="1"/>
        </w:numPr>
      </w:pPr>
      <w:bookmarkStart w:id="12" w:name="_Toc64153947"/>
      <w:r>
        <w:t>Desain Basisdata</w:t>
      </w:r>
      <w:bookmarkEnd w:id="12"/>
    </w:p>
    <w:p w14:paraId="7ECB6F5B" w14:textId="14BF06D5" w:rsidR="00C15FD8" w:rsidRDefault="00C15FD8" w:rsidP="00C15FD8">
      <w:pPr>
        <w:pStyle w:val="Heading2"/>
        <w:numPr>
          <w:ilvl w:val="0"/>
          <w:numId w:val="1"/>
        </w:numPr>
      </w:pPr>
      <w:bookmarkStart w:id="13" w:name="_Toc64153948"/>
      <w:r>
        <w:t>Desain Antarmuka</w:t>
      </w:r>
      <w:bookmarkEnd w:id="13"/>
    </w:p>
    <w:p w14:paraId="7F75E5A7" w14:textId="573A41FC" w:rsidR="00F40E22" w:rsidRDefault="00F40E22">
      <w:pPr>
        <w:spacing w:after="200"/>
      </w:pPr>
      <w:r>
        <w:br w:type="page"/>
      </w:r>
    </w:p>
    <w:p w14:paraId="71024420" w14:textId="52B6BB42" w:rsidR="00F40E22" w:rsidRDefault="0006451A" w:rsidP="00F40E22">
      <w:pPr>
        <w:pStyle w:val="Heading1"/>
      </w:pPr>
      <w:bookmarkStart w:id="14" w:name="_Toc64153949"/>
      <w:r>
        <w:lastRenderedPageBreak/>
        <w:t>Hasil Implementasi</w:t>
      </w:r>
      <w:bookmarkEnd w:id="14"/>
    </w:p>
    <w:p w14:paraId="6C6B79E4" w14:textId="539CB3DB" w:rsidR="003730AE" w:rsidRDefault="003730AE" w:rsidP="0006451A">
      <w:pPr>
        <w:rPr>
          <w:b w:val="0"/>
        </w:rPr>
      </w:pPr>
      <w:r>
        <w:rPr>
          <w:b w:val="0"/>
        </w:rPr>
        <w:t>Jelaskan Arsitektur aplikasi, fitur yang diimplementasikan, metode implementasi sistem, Bahasa pemrograman, framework, basis data, wiring (Untuk IoT) serta hasil pengujian</w:t>
      </w:r>
    </w:p>
    <w:p w14:paraId="159B9A81" w14:textId="77777777" w:rsidR="003730AE" w:rsidRDefault="003730AE" w:rsidP="0006451A">
      <w:pPr>
        <w:rPr>
          <w:b w:val="0"/>
        </w:rPr>
      </w:pPr>
    </w:p>
    <w:p w14:paraId="473AAD31" w14:textId="338343D3" w:rsidR="0006451A" w:rsidRDefault="00A94A92" w:rsidP="0006451A">
      <w:pPr>
        <w:rPr>
          <w:b w:val="0"/>
        </w:rPr>
      </w:pPr>
      <w:r w:rsidRPr="00A94A92">
        <w:rPr>
          <w:b w:val="0"/>
        </w:rPr>
        <w:t>S</w:t>
      </w:r>
      <w:r w:rsidR="0006451A" w:rsidRPr="00A94A92">
        <w:rPr>
          <w:b w:val="0"/>
        </w:rPr>
        <w:t xml:space="preserve">ertakan dokumen pendukung masing-masing deliverable seperti yang tercantum </w:t>
      </w:r>
      <w:r w:rsidRPr="00A94A92">
        <w:rPr>
          <w:b w:val="0"/>
        </w:rPr>
        <w:t>pada logbook</w:t>
      </w:r>
      <w:r w:rsidR="008231C7">
        <w:rPr>
          <w:b w:val="0"/>
        </w:rPr>
        <w:t xml:space="preserve"> sesuai </w:t>
      </w:r>
      <w:r w:rsidR="00EB37DC">
        <w:rPr>
          <w:b w:val="0"/>
        </w:rPr>
        <w:t>skenario</w:t>
      </w:r>
      <w:r w:rsidR="008231C7">
        <w:rPr>
          <w:b w:val="0"/>
        </w:rPr>
        <w:t xml:space="preserve"> PBL</w:t>
      </w:r>
      <w:r w:rsidRPr="00A94A92">
        <w:rPr>
          <w:b w:val="0"/>
        </w:rPr>
        <w:t xml:space="preserve"> (bisa berupa link atau diletakkan di lampiran)</w:t>
      </w:r>
    </w:p>
    <w:p w14:paraId="1830BA40" w14:textId="77777777" w:rsidR="008231C7" w:rsidRDefault="008231C7" w:rsidP="0006451A">
      <w:pPr>
        <w:rPr>
          <w:b w:val="0"/>
        </w:rPr>
      </w:pPr>
    </w:p>
    <w:p w14:paraId="50F85519" w14:textId="0968E548" w:rsidR="008231C7" w:rsidRDefault="008231C7" w:rsidP="0006451A">
      <w:pPr>
        <w:rPr>
          <w:b w:val="0"/>
        </w:rPr>
      </w:pPr>
      <w:r>
        <w:rPr>
          <w:b w:val="0"/>
        </w:rPr>
        <w:t>Contoh lampiran:</w:t>
      </w:r>
    </w:p>
    <w:p w14:paraId="65200205" w14:textId="7E7B611E" w:rsidR="008231C7" w:rsidRDefault="008231C7" w:rsidP="0006451A">
      <w:pPr>
        <w:rPr>
          <w:b w:val="0"/>
        </w:rPr>
      </w:pPr>
      <w:r>
        <w:rPr>
          <w:b w:val="0"/>
        </w:rPr>
        <w:t>-</w:t>
      </w:r>
      <w:r w:rsidRPr="008231C7">
        <w:rPr>
          <w:b w:val="0"/>
          <w:i/>
          <w:iCs/>
        </w:rPr>
        <w:t>Manual Book</w:t>
      </w:r>
      <w:r>
        <w:rPr>
          <w:b w:val="0"/>
        </w:rPr>
        <w:t xml:space="preserve"> Aplikasi </w:t>
      </w:r>
    </w:p>
    <w:p w14:paraId="5E49C431" w14:textId="36E266C4" w:rsidR="008231C7" w:rsidRDefault="008231C7" w:rsidP="0006451A">
      <w:pPr>
        <w:rPr>
          <w:b w:val="0"/>
        </w:rPr>
      </w:pPr>
      <w:r>
        <w:rPr>
          <w:b w:val="0"/>
        </w:rPr>
        <w:t>- Form pendaftaran HKI</w:t>
      </w:r>
    </w:p>
    <w:p w14:paraId="5C898F5F" w14:textId="6007E02D" w:rsidR="008231C7" w:rsidRPr="00A94A92" w:rsidRDefault="008231C7" w:rsidP="0006451A">
      <w:pPr>
        <w:rPr>
          <w:b w:val="0"/>
        </w:rPr>
      </w:pPr>
      <w:r>
        <w:rPr>
          <w:b w:val="0"/>
        </w:rPr>
        <w:t>- Poster Aplikasi</w:t>
      </w:r>
    </w:p>
    <w:p w14:paraId="13452870" w14:textId="77777777" w:rsidR="00F40E22" w:rsidRPr="00F40E22" w:rsidRDefault="00F40E22" w:rsidP="00F40E22"/>
    <w:p w14:paraId="649CC416" w14:textId="5DE29581" w:rsidR="00232C61" w:rsidRDefault="00232C61">
      <w:pPr>
        <w:spacing w:after="200"/>
      </w:pPr>
      <w:r>
        <w:br w:type="page"/>
      </w:r>
    </w:p>
    <w:p w14:paraId="588E6368" w14:textId="77777777" w:rsidR="00232C61" w:rsidRPr="00D70D02" w:rsidRDefault="00232C61" w:rsidP="00232C61"/>
    <w:sectPr w:rsidR="00232C61" w:rsidRPr="00D70D02" w:rsidSect="00DF027C">
      <w:headerReference w:type="default" r:id="rId13"/>
      <w:footerReference w:type="default" r:id="rId14"/>
      <w:pgSz w:w="12240" w:h="15840"/>
      <w:pgMar w:top="720" w:right="1152" w:bottom="720" w:left="1152" w:header="0" w:footer="288" w:gutter="0"/>
      <w:pgNumType w:start="1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976119" w14:textId="77777777" w:rsidR="00786863" w:rsidRDefault="00786863">
      <w:r>
        <w:separator/>
      </w:r>
    </w:p>
    <w:p w14:paraId="7A750100" w14:textId="77777777" w:rsidR="00786863" w:rsidRDefault="00786863"/>
  </w:endnote>
  <w:endnote w:type="continuationSeparator" w:id="0">
    <w:p w14:paraId="24C1561F" w14:textId="77777777" w:rsidR="00786863" w:rsidRDefault="00786863">
      <w:r>
        <w:continuationSeparator/>
      </w:r>
    </w:p>
    <w:p w14:paraId="2811A187" w14:textId="77777777" w:rsidR="00786863" w:rsidRDefault="007868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80630B" w14:textId="77777777" w:rsidR="00DF027C" w:rsidRDefault="00DF02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57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8647749" w14:textId="77777777" w:rsidR="00DF027C" w:rsidRDefault="00DF02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B96DE3" w14:textId="77777777" w:rsidR="00786863" w:rsidRDefault="00786863">
      <w:r>
        <w:separator/>
      </w:r>
    </w:p>
    <w:p w14:paraId="13B98CD0" w14:textId="77777777" w:rsidR="00786863" w:rsidRDefault="00786863"/>
  </w:footnote>
  <w:footnote w:type="continuationSeparator" w:id="0">
    <w:p w14:paraId="69B0457A" w14:textId="77777777" w:rsidR="00786863" w:rsidRDefault="00786863">
      <w:r>
        <w:continuationSeparator/>
      </w:r>
    </w:p>
    <w:p w14:paraId="2A663E1A" w14:textId="77777777" w:rsidR="00786863" w:rsidRDefault="007868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90" w:type="dxa"/>
      <w:tblBorders>
        <w:top w:val="single" w:sz="36" w:space="0" w:color="082A75" w:themeColor="text2"/>
        <w:left w:val="single" w:sz="36" w:space="0" w:color="082A75" w:themeColor="text2"/>
        <w:bottom w:val="single" w:sz="36" w:space="0" w:color="082A75" w:themeColor="text2"/>
        <w:right w:val="single" w:sz="36" w:space="0" w:color="082A75" w:themeColor="text2"/>
        <w:insideH w:val="single" w:sz="36" w:space="0" w:color="082A75" w:themeColor="text2"/>
        <w:insideV w:val="single" w:sz="36" w:space="0" w:color="082A75" w:themeColor="text2"/>
      </w:tblBorders>
      <w:tblLook w:val="0000" w:firstRow="0" w:lastRow="0" w:firstColumn="0" w:lastColumn="0" w:noHBand="0" w:noVBand="0"/>
    </w:tblPr>
    <w:tblGrid>
      <w:gridCol w:w="9990"/>
    </w:tblGrid>
    <w:tr w:rsidR="00D077E9" w14:paraId="0CEF050F" w14:textId="77777777" w:rsidTr="00D077E9">
      <w:trPr>
        <w:trHeight w:val="978"/>
      </w:trPr>
      <w:tc>
        <w:tcPr>
          <w:tcW w:w="9990" w:type="dxa"/>
          <w:tcBorders>
            <w:top w:val="nil"/>
            <w:left w:val="nil"/>
            <w:bottom w:val="single" w:sz="36" w:space="0" w:color="34ABA2" w:themeColor="accent3"/>
            <w:right w:val="nil"/>
          </w:tcBorders>
        </w:tcPr>
        <w:p w14:paraId="687C8B0B" w14:textId="77777777" w:rsidR="00D077E9" w:rsidRDefault="00D077E9">
          <w:pPr>
            <w:pStyle w:val="Header"/>
          </w:pPr>
        </w:p>
      </w:tc>
    </w:tr>
  </w:tbl>
  <w:p w14:paraId="48A1D5AF" w14:textId="77777777" w:rsidR="00D077E9" w:rsidRDefault="00D077E9" w:rsidP="00D077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8A795A"/>
    <w:multiLevelType w:val="hybridMultilevel"/>
    <w:tmpl w:val="C49C0DD4"/>
    <w:lvl w:ilvl="0" w:tplc="00EA6722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20F6C"/>
    <w:multiLevelType w:val="hybridMultilevel"/>
    <w:tmpl w:val="C49C0DD4"/>
    <w:lvl w:ilvl="0" w:tplc="00EA6722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8018EE"/>
    <w:multiLevelType w:val="hybridMultilevel"/>
    <w:tmpl w:val="4F2CCF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zE3NzAxNDc0NTNX0lEKTi0uzszPAykwrAUA9tyGoywAAAA="/>
  </w:docVars>
  <w:rsids>
    <w:rsidRoot w:val="008C74C0"/>
    <w:rsid w:val="0002482E"/>
    <w:rsid w:val="000426B1"/>
    <w:rsid w:val="00050324"/>
    <w:rsid w:val="0006451A"/>
    <w:rsid w:val="000A0150"/>
    <w:rsid w:val="000E63C9"/>
    <w:rsid w:val="00130E9D"/>
    <w:rsid w:val="00150A6D"/>
    <w:rsid w:val="001628BE"/>
    <w:rsid w:val="00185B35"/>
    <w:rsid w:val="001F2BC8"/>
    <w:rsid w:val="001F5F6B"/>
    <w:rsid w:val="00232C61"/>
    <w:rsid w:val="00243EBC"/>
    <w:rsid w:val="00246A35"/>
    <w:rsid w:val="00284348"/>
    <w:rsid w:val="002F51F5"/>
    <w:rsid w:val="00312137"/>
    <w:rsid w:val="00330359"/>
    <w:rsid w:val="0033762F"/>
    <w:rsid w:val="00366C7E"/>
    <w:rsid w:val="003730AE"/>
    <w:rsid w:val="00384EA3"/>
    <w:rsid w:val="003A39A1"/>
    <w:rsid w:val="003C2191"/>
    <w:rsid w:val="003D3863"/>
    <w:rsid w:val="00400A49"/>
    <w:rsid w:val="00405184"/>
    <w:rsid w:val="004110DE"/>
    <w:rsid w:val="0044085A"/>
    <w:rsid w:val="004B1A68"/>
    <w:rsid w:val="004B21A5"/>
    <w:rsid w:val="005037F0"/>
    <w:rsid w:val="00516A86"/>
    <w:rsid w:val="005275F6"/>
    <w:rsid w:val="005564DA"/>
    <w:rsid w:val="00572102"/>
    <w:rsid w:val="005F1BB0"/>
    <w:rsid w:val="005F334F"/>
    <w:rsid w:val="00656C4D"/>
    <w:rsid w:val="0069463F"/>
    <w:rsid w:val="006B053A"/>
    <w:rsid w:val="006E4E2D"/>
    <w:rsid w:val="006E5716"/>
    <w:rsid w:val="007302B3"/>
    <w:rsid w:val="00730733"/>
    <w:rsid w:val="00730E3A"/>
    <w:rsid w:val="00736AAF"/>
    <w:rsid w:val="00765B2A"/>
    <w:rsid w:val="00783A34"/>
    <w:rsid w:val="00786863"/>
    <w:rsid w:val="007C6B52"/>
    <w:rsid w:val="007D16C5"/>
    <w:rsid w:val="008231C7"/>
    <w:rsid w:val="00862FE4"/>
    <w:rsid w:val="0086389A"/>
    <w:rsid w:val="0087605E"/>
    <w:rsid w:val="008B1FEE"/>
    <w:rsid w:val="008B2813"/>
    <w:rsid w:val="008C74C0"/>
    <w:rsid w:val="00903C32"/>
    <w:rsid w:val="00904FDB"/>
    <w:rsid w:val="00916B16"/>
    <w:rsid w:val="009173B9"/>
    <w:rsid w:val="0093335D"/>
    <w:rsid w:val="00935B06"/>
    <w:rsid w:val="0093613E"/>
    <w:rsid w:val="009413CC"/>
    <w:rsid w:val="00943026"/>
    <w:rsid w:val="00966B81"/>
    <w:rsid w:val="009C7720"/>
    <w:rsid w:val="00A2193E"/>
    <w:rsid w:val="00A23AFA"/>
    <w:rsid w:val="00A31B3E"/>
    <w:rsid w:val="00A3300C"/>
    <w:rsid w:val="00A532F3"/>
    <w:rsid w:val="00A8489E"/>
    <w:rsid w:val="00A94A92"/>
    <w:rsid w:val="00AC29F3"/>
    <w:rsid w:val="00B00E43"/>
    <w:rsid w:val="00B231E5"/>
    <w:rsid w:val="00BF172F"/>
    <w:rsid w:val="00C02B87"/>
    <w:rsid w:val="00C15FD8"/>
    <w:rsid w:val="00C4086D"/>
    <w:rsid w:val="00CA1896"/>
    <w:rsid w:val="00CB5B28"/>
    <w:rsid w:val="00CF5371"/>
    <w:rsid w:val="00D0323A"/>
    <w:rsid w:val="00D0559F"/>
    <w:rsid w:val="00D077E9"/>
    <w:rsid w:val="00D20D23"/>
    <w:rsid w:val="00D319A1"/>
    <w:rsid w:val="00D42CB7"/>
    <w:rsid w:val="00D5413D"/>
    <w:rsid w:val="00D570A9"/>
    <w:rsid w:val="00D70D02"/>
    <w:rsid w:val="00D770C7"/>
    <w:rsid w:val="00D86945"/>
    <w:rsid w:val="00D90290"/>
    <w:rsid w:val="00DA2F8A"/>
    <w:rsid w:val="00DD152F"/>
    <w:rsid w:val="00DD3491"/>
    <w:rsid w:val="00DE213F"/>
    <w:rsid w:val="00DF027C"/>
    <w:rsid w:val="00E00A32"/>
    <w:rsid w:val="00E22ACD"/>
    <w:rsid w:val="00E620B0"/>
    <w:rsid w:val="00E81B40"/>
    <w:rsid w:val="00E81ED0"/>
    <w:rsid w:val="00EB27D9"/>
    <w:rsid w:val="00EB37DC"/>
    <w:rsid w:val="00EE4D1E"/>
    <w:rsid w:val="00EF555B"/>
    <w:rsid w:val="00F027BB"/>
    <w:rsid w:val="00F11DCF"/>
    <w:rsid w:val="00F162EA"/>
    <w:rsid w:val="00F40E22"/>
    <w:rsid w:val="00F52D27"/>
    <w:rsid w:val="00F54CC9"/>
    <w:rsid w:val="00F643DA"/>
    <w:rsid w:val="00F83527"/>
    <w:rsid w:val="00FD583F"/>
    <w:rsid w:val="00FD7488"/>
    <w:rsid w:val="00FF16B4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3590D9"/>
  <w15:docId w15:val="{17500375-9EA6-43E5-BCB6-B7BDB88F1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7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945"/>
    <w:pPr>
      <w:spacing w:after="0"/>
    </w:pPr>
    <w:rPr>
      <w:rFonts w:eastAsiaTheme="minorEastAsia"/>
      <w:b/>
      <w:color w:val="082A75" w:themeColor="text2"/>
      <w:sz w:val="28"/>
      <w:szCs w:val="22"/>
    </w:rPr>
  </w:style>
  <w:style w:type="paragraph" w:styleId="Heading1">
    <w:name w:val="heading 1"/>
    <w:basedOn w:val="Normal"/>
    <w:link w:val="Heading1Cha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 w:val="0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itle">
    <w:name w:val="Subtitle"/>
    <w:basedOn w:val="Normal"/>
    <w:link w:val="SubtitleChar"/>
    <w:uiPriority w:val="2"/>
    <w:qFormat/>
    <w:rsid w:val="00D86945"/>
    <w:pPr>
      <w:framePr w:hSpace="180" w:wrap="around" w:vAnchor="text" w:hAnchor="margin" w:y="1167"/>
    </w:pPr>
    <w:rPr>
      <w:b w:val="0"/>
      <w:caps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4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Header">
    <w:name w:val="header"/>
    <w:basedOn w:val="Normal"/>
    <w:link w:val="HeaderChar"/>
    <w:uiPriority w:val="8"/>
    <w:unhideWhenUsed/>
    <w:rsid w:val="005037F0"/>
  </w:style>
  <w:style w:type="character" w:customStyle="1" w:styleId="HeaderChar">
    <w:name w:val="Header Char"/>
    <w:basedOn w:val="DefaultParagraphFont"/>
    <w:link w:val="Header"/>
    <w:uiPriority w:val="8"/>
    <w:rsid w:val="0093335D"/>
  </w:style>
  <w:style w:type="paragraph" w:styleId="Footer">
    <w:name w:val="footer"/>
    <w:basedOn w:val="Normal"/>
    <w:link w:val="FooterChar"/>
    <w:uiPriority w:val="99"/>
    <w:unhideWhenUsed/>
    <w:rsid w:val="005037F0"/>
  </w:style>
  <w:style w:type="character" w:customStyle="1" w:styleId="FooterChar">
    <w:name w:val="Footer Char"/>
    <w:basedOn w:val="DefaultParagraphFont"/>
    <w:link w:val="Footer"/>
    <w:uiPriority w:val="99"/>
    <w:rsid w:val="005037F0"/>
    <w:rPr>
      <w:sz w:val="24"/>
      <w:szCs w:val="24"/>
    </w:rPr>
  </w:style>
  <w:style w:type="paragraph" w:customStyle="1" w:styleId="Name">
    <w:name w:val="Name"/>
    <w:basedOn w:val="Normal"/>
    <w:uiPriority w:val="3"/>
    <w:qFormat/>
    <w:rsid w:val="00B231E5"/>
    <w:pPr>
      <w:spacing w:line="240" w:lineRule="auto"/>
      <w:jc w:val="right"/>
    </w:pPr>
  </w:style>
  <w:style w:type="character" w:customStyle="1" w:styleId="Heading2Char">
    <w:name w:val="Heading 2 Char"/>
    <w:basedOn w:val="DefaultParagraphFont"/>
    <w:link w:val="Heading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TableGrid">
    <w:name w:val="Table Grid"/>
    <w:basedOn w:val="TableNormal"/>
    <w:uiPriority w:val="1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al"/>
    <w:link w:val="ContentChar"/>
    <w:qFormat/>
    <w:rsid w:val="00DF027C"/>
    <w:rPr>
      <w:b w:val="0"/>
    </w:rPr>
  </w:style>
  <w:style w:type="paragraph" w:customStyle="1" w:styleId="EmphasisText">
    <w:name w:val="Emphasis Text"/>
    <w:basedOn w:val="Normal"/>
    <w:link w:val="EmphasisTextChar"/>
    <w:qFormat/>
    <w:rsid w:val="00DF027C"/>
  </w:style>
  <w:style w:type="character" w:customStyle="1" w:styleId="ContentChar">
    <w:name w:val="Content Char"/>
    <w:basedOn w:val="DefaultParagraphFont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DefaultParagraphFont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0426B1"/>
    <w:pPr>
      <w:keepLines/>
      <w:spacing w:after="0" w:line="259" w:lineRule="auto"/>
      <w:outlineLvl w:val="9"/>
    </w:pPr>
    <w:rPr>
      <w:b w:val="0"/>
      <w:color w:val="013A57" w:themeColor="accent1" w:themeShade="BF"/>
      <w:kern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0426B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426B1"/>
    <w:rPr>
      <w:color w:val="3592C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C15FD8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40E22"/>
    <w:pPr>
      <w:spacing w:after="100"/>
      <w:ind w:left="280"/>
    </w:pPr>
  </w:style>
  <w:style w:type="character" w:styleId="UnresolvedMention">
    <w:name w:val="Unresolved Mention"/>
    <w:basedOn w:val="DefaultParagraphFont"/>
    <w:uiPriority w:val="99"/>
    <w:semiHidden/>
    <w:unhideWhenUsed/>
    <w:rsid w:val="00EE4D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atlassian.com/agile/project-management/user-stori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Report%2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7E0076C2C384570A13C9C9554142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F0095-AF4F-4625-B3A1-51759463D463}"/>
      </w:docPartPr>
      <w:docPartBody>
        <w:p w:rsidR="009F2CD0" w:rsidRDefault="000843CA">
          <w:pPr>
            <w:pStyle w:val="57E0076C2C384570A13C9C9554142321"/>
          </w:pPr>
          <w:r w:rsidRPr="00D86945">
            <w:rPr>
              <w:rStyle w:val="SubtitleChar"/>
              <w:b/>
            </w:rPr>
            <w:fldChar w:fldCharType="begin"/>
          </w:r>
          <w:r w:rsidRPr="00D86945">
            <w:rPr>
              <w:rStyle w:val="SubtitleChar"/>
            </w:rPr>
            <w:instrText xml:space="preserve"> DATE  \@ "MMMM d"  \* MERGEFORMAT </w:instrText>
          </w:r>
          <w:r w:rsidRPr="00D86945">
            <w:rPr>
              <w:rStyle w:val="SubtitleChar"/>
              <w:b/>
            </w:rPr>
            <w:fldChar w:fldCharType="separate"/>
          </w:r>
          <w:r>
            <w:rPr>
              <w:rStyle w:val="SubtitleChar"/>
            </w:rPr>
            <w:t>February 13</w:t>
          </w:r>
          <w:r w:rsidRPr="00D86945">
            <w:rPr>
              <w:rStyle w:val="SubtitleChar"/>
              <w:b/>
            </w:rPr>
            <w:fldChar w:fldCharType="end"/>
          </w:r>
        </w:p>
      </w:docPartBody>
    </w:docPart>
    <w:docPart>
      <w:docPartPr>
        <w:name w:val="20A4E297B3A84562ACA597D03E010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5C2C14-A218-4E0D-A4CE-4BCE730490FB}"/>
      </w:docPartPr>
      <w:docPartBody>
        <w:p w:rsidR="009F2CD0" w:rsidRDefault="000843CA">
          <w:pPr>
            <w:pStyle w:val="20A4E297B3A84562ACA597D03E010EE3"/>
          </w:pPr>
          <w:r>
            <w:t>COMPANY NAME</w:t>
          </w:r>
        </w:p>
      </w:docPartBody>
    </w:docPart>
    <w:docPart>
      <w:docPartPr>
        <w:name w:val="84D77EF393B74D4F8DADB08191084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998ED-42ED-4F91-B4C8-8EF39F62FCD9}"/>
      </w:docPartPr>
      <w:docPartBody>
        <w:p w:rsidR="009F2CD0" w:rsidRDefault="000843CA">
          <w:pPr>
            <w:pStyle w:val="84D77EF393B74D4F8DADB0819108459A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416F"/>
    <w:rsid w:val="000843CA"/>
    <w:rsid w:val="008B50FC"/>
    <w:rsid w:val="009F2CD0"/>
    <w:rsid w:val="00EB4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2"/>
    <w:qFormat/>
    <w:rsid w:val="00EB416F"/>
    <w:pPr>
      <w:framePr w:hSpace="180" w:wrap="around" w:vAnchor="text" w:hAnchor="margin" w:y="1167"/>
      <w:spacing w:after="0" w:line="276" w:lineRule="auto"/>
    </w:pPr>
    <w:rPr>
      <w:caps/>
      <w:color w:val="44546A" w:themeColor="text2"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EB416F"/>
    <w:rPr>
      <w:caps/>
      <w:color w:val="44546A" w:themeColor="text2"/>
      <w:spacing w:val="20"/>
      <w:sz w:val="32"/>
    </w:rPr>
  </w:style>
  <w:style w:type="paragraph" w:customStyle="1" w:styleId="57E0076C2C384570A13C9C9554142321">
    <w:name w:val="57E0076C2C384570A13C9C9554142321"/>
  </w:style>
  <w:style w:type="paragraph" w:customStyle="1" w:styleId="20A4E297B3A84562ACA597D03E010EE3">
    <w:name w:val="20A4E297B3A84562ACA597D03E010EE3"/>
  </w:style>
  <w:style w:type="paragraph" w:customStyle="1" w:styleId="84D77EF393B74D4F8DADB0819108459A">
    <w:name w:val="84D77EF393B74D4F8DADB081910845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>Ayusda Renjani, Evriska Dayanti, Richardo Philips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9BEDFF8-E345-4705-AA5A-F662DBE17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</Template>
  <TotalTime>24</TotalTime>
  <Pages>11</Pages>
  <Words>513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Evriska Dayanti</cp:lastModifiedBy>
  <cp:revision>13</cp:revision>
  <cp:lastPrinted>2006-08-01T17:47:00Z</cp:lastPrinted>
  <dcterms:created xsi:type="dcterms:W3CDTF">2021-02-13T17:12:00Z</dcterms:created>
  <dcterms:modified xsi:type="dcterms:W3CDTF">2021-03-09T15:3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</Properties>
</file>